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FE38B" w14:textId="4784DDE2" w:rsidR="001222BD" w:rsidRPr="00011F35" w:rsidRDefault="00C71A80" w:rsidP="007567E3">
      <w:pPr>
        <w:tabs>
          <w:tab w:val="center" w:pos="5256"/>
          <w:tab w:val="left" w:pos="8083"/>
        </w:tabs>
        <w:spacing w:after="240"/>
        <w:rPr>
          <w:rFonts w:ascii="Times New Roman" w:hAnsi="Times New Roman" w:cs="Times New Roman"/>
          <w:b/>
          <w:sz w:val="24"/>
          <w:szCs w:val="48"/>
        </w:rPr>
      </w:pPr>
      <w:r w:rsidRPr="00E23154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56578E9" wp14:editId="0CB9A49F">
                <wp:simplePos x="0" y="0"/>
                <wp:positionH relativeFrom="margin">
                  <wp:posOffset>0</wp:posOffset>
                </wp:positionH>
                <wp:positionV relativeFrom="paragraph">
                  <wp:posOffset>686435</wp:posOffset>
                </wp:positionV>
                <wp:extent cx="6677025" cy="246380"/>
                <wp:effectExtent l="0" t="0" r="28575" b="127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7025" cy="246380"/>
                          <a:chOff x="0" y="-29100"/>
                          <a:chExt cx="5943600" cy="311487"/>
                        </a:xfrm>
                      </wpg:grpSpPr>
                      <wps:wsp>
                        <wps:cNvPr id="8" name="Straight Connector 8"/>
                        <wps:cNvCnPr/>
                        <wps:spPr>
                          <a:xfrm>
                            <a:off x="0" y="171451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15102" y="-29100"/>
                            <a:ext cx="1107179" cy="3114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F890D7" w14:textId="77777777" w:rsidR="00C71A80" w:rsidRPr="00743BFC" w:rsidRDefault="00C71A80" w:rsidP="00C71A80">
                              <w:pPr>
                                <w:spacing w:after="0"/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W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ORK</w:t>
                              </w:r>
                              <w:r w:rsidRPr="00743BFC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 xml:space="preserve"> 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H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ISTO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6578E9" id="Group 10" o:spid="_x0000_s1026" style="position:absolute;margin-left:0;margin-top:54.05pt;width:525.75pt;height:19.4pt;z-index:251659776;mso-position-horizontal-relative:margin;mso-width-relative:margin;mso-height-relative:margin" coordorigin=",-291" coordsize="59436,3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">
                <v:line id="Straight Connector 8" o:spid="_x0000_s1027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" strokecolor="black [3213]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4151;top:-291;width:11071;height:3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64F890D7" w14:textId="77777777" w:rsidR="00C71A80" w:rsidRPr="00743BFC" w:rsidRDefault="00C71A80" w:rsidP="00C71A80">
                        <w:pPr>
                          <w:spacing w:after="0"/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W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ORK</w:t>
                        </w:r>
                        <w:r w:rsidRPr="00743BFC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 xml:space="preserve"> 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H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ISTORY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AC5A77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737DCA" wp14:editId="0816462E">
                <wp:simplePos x="0" y="0"/>
                <wp:positionH relativeFrom="column">
                  <wp:posOffset>635</wp:posOffset>
                </wp:positionH>
                <wp:positionV relativeFrom="paragraph">
                  <wp:posOffset>394970</wp:posOffset>
                </wp:positionV>
                <wp:extent cx="6675755" cy="46990"/>
                <wp:effectExtent l="0" t="0" r="29845" b="1016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755" cy="46990"/>
                          <a:chOff x="0" y="0"/>
                          <a:chExt cx="6675782" cy="47099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6675782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47099"/>
                            <a:ext cx="667575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02AA70" id="Group 18" o:spid="_x0000_s1026" style="position:absolute;margin-left:.05pt;margin-top:31.1pt;width:525.65pt;height:3.7pt;z-index:251658240" coordsize="66757,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">
                <v:line id="Straight Connector 6" o:spid="_x0000_s1027" style="position:absolute;visibility:visible;mso-wrap-style:square" from="0,0" to="6675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Straight Connector 7" o:spid="_x0000_s1028" style="position:absolute;flip:y;visibility:visible;mso-wrap-style:square" from="0,470" to="66757,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" strokecolor="black [3213]" strokeweight="2.25pt">
                  <v:stroke joinstyle="miter"/>
                </v:line>
              </v:group>
            </w:pict>
          </mc:Fallback>
        </mc:AlternateContent>
      </w:r>
      <w:r w:rsidR="00AC5A77" w:rsidRPr="00011F35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3F2B2A" wp14:editId="41AA0648">
                <wp:simplePos x="0" y="0"/>
                <wp:positionH relativeFrom="margin">
                  <wp:posOffset>-635</wp:posOffset>
                </wp:positionH>
                <wp:positionV relativeFrom="paragraph">
                  <wp:posOffset>-26670</wp:posOffset>
                </wp:positionV>
                <wp:extent cx="66757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AB9445" id="Straight Connector 4" o:spid="_x0000_s1026" style="position:absolute;z-index:2516541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05pt,-2.1pt" to="525.6pt,-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" strokecolor="black [3213]">
                <v:stroke joinstyle="miter"/>
                <w10:wrap anchorx="margin"/>
              </v:line>
            </w:pict>
          </mc:Fallback>
        </mc:AlternateContent>
      </w:r>
      <w:r w:rsidR="00011F35">
        <w:rPr>
          <w:rFonts w:ascii="Times New Roman" w:hAnsi="Times New Roman" w:cs="Times New Roman"/>
          <w:b/>
          <w:sz w:val="40"/>
          <w:szCs w:val="48"/>
        </w:rPr>
        <w:tab/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H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ENDRY</w:t>
      </w:r>
      <w:r w:rsidR="00ED364A" w:rsidRPr="00011F35">
        <w:rPr>
          <w:rFonts w:ascii="Times New Roman" w:hAnsi="Times New Roman" w:cs="Times New Roman"/>
          <w:b/>
          <w:sz w:val="32"/>
          <w:szCs w:val="48"/>
        </w:rPr>
        <w:t xml:space="preserve"> </w:t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W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IDYANTO</w:t>
      </w:r>
      <w:r w:rsidR="00011F35">
        <w:rPr>
          <w:rFonts w:ascii="Times New Roman" w:hAnsi="Times New Roman" w:cs="Times New Roman"/>
          <w:b/>
          <w:sz w:val="24"/>
          <w:szCs w:val="48"/>
        </w:rPr>
        <w:tab/>
      </w:r>
    </w:p>
    <w:p w14:paraId="34F6F63F" w14:textId="4C2EFF9F" w:rsidR="00C71A80" w:rsidRPr="00743BFC" w:rsidRDefault="006D2448" w:rsidP="00C71A80">
      <w:pPr>
        <w:jc w:val="center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sz w:val="20"/>
          <w:szCs w:val="48"/>
        </w:rPr>
        <w:t>Temecula, CA 92591</w:t>
      </w:r>
      <w:r w:rsidR="00610A6D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C: </w:t>
      </w:r>
      <w:r w:rsidR="00763981">
        <w:rPr>
          <w:rFonts w:ascii="Times New Roman" w:hAnsi="Times New Roman" w:cs="Times New Roman"/>
          <w:sz w:val="20"/>
          <w:szCs w:val="48"/>
        </w:rPr>
        <w:t>651-210-1548</w:t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hyperlink r:id="rId11" w:history="1">
        <w:r w:rsidR="00D32FA2" w:rsidRPr="00D32FA2">
          <w:rPr>
            <w:rStyle w:val="Hyperlink"/>
            <w:rFonts w:ascii="Times New Roman" w:hAnsi="Times New Roman" w:cs="Times New Roman"/>
            <w:color w:val="auto"/>
            <w:sz w:val="20"/>
            <w:szCs w:val="48"/>
            <w:u w:val="none"/>
          </w:rPr>
          <w:t>hendrywidyanto97@gmail.com</w:t>
        </w:r>
      </w:hyperlink>
      <w:r w:rsidR="007E68CB" w:rsidRPr="00D32FA2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4E2DE9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9F5293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</w:p>
    <w:p w14:paraId="20EE19FD" w14:textId="211D8A4A" w:rsidR="00562D85" w:rsidRDefault="008A1397" w:rsidP="00562D85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ssociate Engineer – Product Performance </w:t>
      </w:r>
      <w:r w:rsidR="00094A6A">
        <w:rPr>
          <w:rFonts w:ascii="Times New Roman" w:hAnsi="Times New Roman" w:cs="Times New Roman"/>
          <w:b/>
          <w:sz w:val="20"/>
          <w:szCs w:val="20"/>
        </w:rPr>
        <w:t>Group (PPG)</w:t>
      </w:r>
      <w:r w:rsidR="00FD2BDB">
        <w:rPr>
          <w:rFonts w:ascii="Times New Roman" w:hAnsi="Times New Roman" w:cs="Times New Roman"/>
          <w:b/>
          <w:sz w:val="20"/>
          <w:szCs w:val="20"/>
        </w:rPr>
        <w:t>,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b/>
          <w:sz w:val="20"/>
          <w:szCs w:val="20"/>
        </w:rPr>
        <w:t>Abbott Laboratories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EB08FF">
        <w:rPr>
          <w:rFonts w:ascii="Times New Roman" w:hAnsi="Times New Roman" w:cs="Times New Roman"/>
          <w:sz w:val="20"/>
          <w:szCs w:val="20"/>
        </w:rPr>
        <w:t>Temecula, CA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94A6A">
        <w:rPr>
          <w:rFonts w:ascii="Times New Roman" w:hAnsi="Times New Roman" w:cs="Times New Roman"/>
          <w:sz w:val="20"/>
          <w:szCs w:val="20"/>
        </w:rPr>
        <w:t xml:space="preserve"> </w:t>
      </w:r>
      <w:r w:rsidR="00094A6A">
        <w:rPr>
          <w:rFonts w:ascii="Times New Roman" w:hAnsi="Times New Roman" w:cs="Times New Roman"/>
          <w:sz w:val="20"/>
          <w:szCs w:val="20"/>
        </w:rPr>
        <w:tab/>
      </w:r>
      <w:r w:rsidR="00F24B8F">
        <w:rPr>
          <w:rFonts w:ascii="Times New Roman" w:hAnsi="Times New Roman" w:cs="Times New Roman"/>
          <w:sz w:val="20"/>
          <w:szCs w:val="20"/>
        </w:rPr>
        <w:t xml:space="preserve"> </w:t>
      </w:r>
      <w:r w:rsidR="00224733">
        <w:rPr>
          <w:rFonts w:ascii="Times New Roman" w:hAnsi="Times New Roman" w:cs="Times New Roman"/>
          <w:sz w:val="20"/>
          <w:szCs w:val="20"/>
        </w:rPr>
        <w:t>August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20</w:t>
      </w:r>
      <w:r w:rsidR="00EC70FD">
        <w:rPr>
          <w:rFonts w:ascii="Times New Roman" w:hAnsi="Times New Roman" w:cs="Times New Roman"/>
          <w:sz w:val="20"/>
          <w:szCs w:val="20"/>
        </w:rPr>
        <w:t>21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 w:rsidRPr="007C3B44">
        <w:rPr>
          <w:rFonts w:ascii="Times New Roman" w:hAnsi="Times New Roman" w:cs="Times New Roman"/>
          <w:sz w:val="20"/>
          <w:szCs w:val="20"/>
        </w:rPr>
        <w:t>–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sz w:val="20"/>
          <w:szCs w:val="20"/>
        </w:rPr>
        <w:t>Present</w:t>
      </w:r>
    </w:p>
    <w:p w14:paraId="36125334" w14:textId="150FFC04" w:rsidR="005B7C48" w:rsidRPr="005B7C48" w:rsidRDefault="005B7C48" w:rsidP="00E154D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Run queries </w:t>
      </w:r>
      <w:r w:rsidR="00C77273">
        <w:rPr>
          <w:rFonts w:ascii="Times New Roman" w:hAnsi="Times New Roman" w:cs="Times New Roman"/>
          <w:bCs/>
          <w:sz w:val="20"/>
          <w:szCs w:val="20"/>
        </w:rPr>
        <w:t xml:space="preserve">on Salesforce </w:t>
      </w:r>
      <w:r w:rsidR="00C33567">
        <w:rPr>
          <w:rFonts w:ascii="Times New Roman" w:hAnsi="Times New Roman" w:cs="Times New Roman"/>
          <w:bCs/>
          <w:sz w:val="20"/>
          <w:szCs w:val="20"/>
        </w:rPr>
        <w:t xml:space="preserve">using SQL and Python for </w:t>
      </w:r>
      <w:r w:rsidR="00974746">
        <w:rPr>
          <w:rFonts w:ascii="Times New Roman" w:hAnsi="Times New Roman" w:cs="Times New Roman"/>
          <w:bCs/>
          <w:sz w:val="20"/>
          <w:szCs w:val="20"/>
        </w:rPr>
        <w:t>data analysis</w:t>
      </w:r>
      <w:r w:rsidR="00C33567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11629A27" w14:textId="53EBDF31" w:rsidR="00E154DE" w:rsidRPr="005203CF" w:rsidRDefault="00C76591" w:rsidP="00E154D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C76591">
        <w:rPr>
          <w:rFonts w:ascii="Times New Roman" w:hAnsi="Times New Roman" w:cs="Times New Roman"/>
          <w:sz w:val="20"/>
          <w:szCs w:val="20"/>
        </w:rPr>
        <w:t>Analyz</w:t>
      </w:r>
      <w:r>
        <w:rPr>
          <w:rFonts w:ascii="Times New Roman" w:hAnsi="Times New Roman" w:cs="Times New Roman"/>
          <w:sz w:val="20"/>
          <w:szCs w:val="20"/>
        </w:rPr>
        <w:t xml:space="preserve">ed </w:t>
      </w:r>
      <w:r w:rsidRPr="00C76591">
        <w:rPr>
          <w:rFonts w:ascii="Times New Roman" w:hAnsi="Times New Roman" w:cs="Times New Roman"/>
          <w:sz w:val="20"/>
          <w:szCs w:val="20"/>
        </w:rPr>
        <w:t xml:space="preserve">codes and other </w:t>
      </w:r>
      <w:r>
        <w:rPr>
          <w:rFonts w:ascii="Times New Roman" w:hAnsi="Times New Roman" w:cs="Times New Roman"/>
          <w:sz w:val="20"/>
          <w:szCs w:val="20"/>
        </w:rPr>
        <w:t>post-market</w:t>
      </w:r>
      <w:r w:rsidRPr="00C76591">
        <w:rPr>
          <w:rFonts w:ascii="Times New Roman" w:hAnsi="Times New Roman" w:cs="Times New Roman"/>
          <w:sz w:val="20"/>
          <w:szCs w:val="20"/>
        </w:rPr>
        <w:t xml:space="preserve"> surveillance data for patterns and trends</w:t>
      </w:r>
    </w:p>
    <w:p w14:paraId="719C3303" w14:textId="5581B7AB" w:rsidR="005203CF" w:rsidRPr="005203CF" w:rsidRDefault="005203CF" w:rsidP="005203C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512265">
        <w:rPr>
          <w:rFonts w:ascii="Times New Roman" w:hAnsi="Times New Roman" w:cs="Times New Roman"/>
          <w:sz w:val="20"/>
          <w:szCs w:val="20"/>
        </w:rPr>
        <w:t xml:space="preserve">Analyze returned products to address </w:t>
      </w:r>
      <w:r w:rsidR="005A0D10">
        <w:rPr>
          <w:rFonts w:ascii="Times New Roman" w:hAnsi="Times New Roman" w:cs="Times New Roman"/>
          <w:sz w:val="20"/>
          <w:szCs w:val="20"/>
        </w:rPr>
        <w:t>issue</w:t>
      </w:r>
      <w:r w:rsidRPr="00512265">
        <w:rPr>
          <w:rFonts w:ascii="Times New Roman" w:hAnsi="Times New Roman" w:cs="Times New Roman"/>
          <w:sz w:val="20"/>
          <w:szCs w:val="20"/>
        </w:rPr>
        <w:t xml:space="preserve"> and to ensure a high level of product quality</w:t>
      </w:r>
    </w:p>
    <w:p w14:paraId="72A9E0E3" w14:textId="2BE57276" w:rsidR="008E474F" w:rsidRPr="001E3E5A" w:rsidRDefault="008E474F" w:rsidP="00EC70F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termined </w:t>
      </w:r>
      <w:r w:rsidR="00C912B6">
        <w:rPr>
          <w:rFonts w:ascii="Times New Roman" w:hAnsi="Times New Roman" w:cs="Times New Roman"/>
          <w:sz w:val="20"/>
          <w:szCs w:val="20"/>
        </w:rPr>
        <w:t>if the reported problem of medical device is related to</w:t>
      </w:r>
      <w:r w:rsidR="006F7805">
        <w:rPr>
          <w:rFonts w:ascii="Times New Roman" w:hAnsi="Times New Roman" w:cs="Times New Roman"/>
          <w:sz w:val="20"/>
          <w:szCs w:val="20"/>
        </w:rPr>
        <w:t xml:space="preserve"> product quality issue</w:t>
      </w:r>
      <w:r w:rsidR="0014571F">
        <w:rPr>
          <w:rFonts w:ascii="Times New Roman" w:hAnsi="Times New Roman" w:cs="Times New Roman"/>
          <w:sz w:val="20"/>
          <w:szCs w:val="20"/>
        </w:rPr>
        <w:t xml:space="preserve"> with re</w:t>
      </w:r>
      <w:r w:rsidR="001E3E5A">
        <w:rPr>
          <w:rFonts w:ascii="Times New Roman" w:hAnsi="Times New Roman" w:cs="Times New Roman"/>
          <w:sz w:val="20"/>
          <w:szCs w:val="20"/>
        </w:rPr>
        <w:t xml:space="preserve">spect to </w:t>
      </w:r>
      <w:r w:rsidR="008342A7">
        <w:rPr>
          <w:rFonts w:ascii="Times New Roman" w:hAnsi="Times New Roman" w:cs="Times New Roman"/>
          <w:sz w:val="20"/>
          <w:szCs w:val="20"/>
        </w:rPr>
        <w:t>manufacturing</w:t>
      </w:r>
      <w:r w:rsidR="001E3E5A">
        <w:rPr>
          <w:rFonts w:ascii="Times New Roman" w:hAnsi="Times New Roman" w:cs="Times New Roman"/>
          <w:sz w:val="20"/>
          <w:szCs w:val="20"/>
        </w:rPr>
        <w:t>, design, or labeling</w:t>
      </w:r>
    </w:p>
    <w:p w14:paraId="7611CEBA" w14:textId="3BC13735" w:rsidR="00A33512" w:rsidRPr="00A33512" w:rsidRDefault="00723A34" w:rsidP="00EC70F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itiated </w:t>
      </w:r>
      <w:r w:rsidR="001E3E5A">
        <w:rPr>
          <w:rFonts w:ascii="Times New Roman" w:hAnsi="Times New Roman" w:cs="Times New Roman"/>
          <w:sz w:val="20"/>
          <w:szCs w:val="20"/>
        </w:rPr>
        <w:t xml:space="preserve">a </w:t>
      </w:r>
      <w:r w:rsidR="005B3A98">
        <w:rPr>
          <w:rFonts w:ascii="Times New Roman" w:hAnsi="Times New Roman" w:cs="Times New Roman"/>
          <w:sz w:val="20"/>
          <w:szCs w:val="20"/>
        </w:rPr>
        <w:t xml:space="preserve">Corrective and Preventive Actions (CAPA) when a product quality issue </w:t>
      </w:r>
      <w:r w:rsidR="00884CCC">
        <w:rPr>
          <w:rFonts w:ascii="Times New Roman" w:hAnsi="Times New Roman" w:cs="Times New Roman"/>
          <w:sz w:val="20"/>
          <w:szCs w:val="20"/>
        </w:rPr>
        <w:t xml:space="preserve">is </w:t>
      </w:r>
      <w:r w:rsidR="005B3A98">
        <w:rPr>
          <w:rFonts w:ascii="Times New Roman" w:hAnsi="Times New Roman" w:cs="Times New Roman"/>
          <w:sz w:val="20"/>
          <w:szCs w:val="20"/>
        </w:rPr>
        <w:t>found</w:t>
      </w:r>
      <w:r w:rsidR="007D2268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F68D50D" w14:textId="50495CE1" w:rsidR="001E3E5A" w:rsidRPr="009E7A2A" w:rsidRDefault="0086172D" w:rsidP="00EC70F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mproved</w:t>
      </w:r>
      <w:r w:rsidR="00A34729">
        <w:rPr>
          <w:rFonts w:ascii="Times New Roman" w:hAnsi="Times New Roman" w:cs="Times New Roman"/>
          <w:sz w:val="20"/>
          <w:szCs w:val="20"/>
        </w:rPr>
        <w:t xml:space="preserve"> upon existing work instruction </w:t>
      </w:r>
      <w:r w:rsidR="00CB192B">
        <w:rPr>
          <w:rFonts w:ascii="Times New Roman" w:hAnsi="Times New Roman" w:cs="Times New Roman"/>
          <w:sz w:val="20"/>
          <w:szCs w:val="20"/>
        </w:rPr>
        <w:t xml:space="preserve">of </w:t>
      </w:r>
      <w:r w:rsidR="00DC497C">
        <w:rPr>
          <w:rFonts w:ascii="Times New Roman" w:hAnsi="Times New Roman" w:cs="Times New Roman"/>
          <w:sz w:val="20"/>
          <w:szCs w:val="20"/>
        </w:rPr>
        <w:t>failure analysis method</w:t>
      </w:r>
      <w:r w:rsidR="00CB192B">
        <w:rPr>
          <w:rFonts w:ascii="Times New Roman" w:hAnsi="Times New Roman" w:cs="Times New Roman"/>
          <w:sz w:val="20"/>
          <w:szCs w:val="20"/>
        </w:rPr>
        <w:t>ologies</w:t>
      </w:r>
      <w:r w:rsidR="007069A9">
        <w:rPr>
          <w:rFonts w:ascii="Times New Roman" w:hAnsi="Times New Roman" w:cs="Times New Roman"/>
          <w:sz w:val="20"/>
          <w:szCs w:val="20"/>
        </w:rPr>
        <w:t>, root cause investigation</w:t>
      </w:r>
      <w:r w:rsidR="00EE2A23">
        <w:rPr>
          <w:rFonts w:ascii="Times New Roman" w:hAnsi="Times New Roman" w:cs="Times New Roman"/>
          <w:sz w:val="20"/>
          <w:szCs w:val="20"/>
        </w:rPr>
        <w:t xml:space="preserve">, </w:t>
      </w:r>
      <w:r w:rsidR="00D548BE">
        <w:rPr>
          <w:rFonts w:ascii="Times New Roman" w:hAnsi="Times New Roman" w:cs="Times New Roman"/>
          <w:sz w:val="20"/>
          <w:szCs w:val="20"/>
        </w:rPr>
        <w:t xml:space="preserve">and Failure Mode &amp; Effect Analysis (FMEA) </w:t>
      </w:r>
      <w:r w:rsidR="00EE2A23">
        <w:rPr>
          <w:rFonts w:ascii="Times New Roman" w:hAnsi="Times New Roman" w:cs="Times New Roman"/>
          <w:sz w:val="20"/>
          <w:szCs w:val="20"/>
        </w:rPr>
        <w:t>for risk assessment</w:t>
      </w:r>
    </w:p>
    <w:p w14:paraId="65B1FC93" w14:textId="60559367" w:rsidR="0017374C" w:rsidRPr="007C3B44" w:rsidRDefault="00BB1E8E" w:rsidP="0017374C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est Engineer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>, Ecowater Systems</w:t>
      </w:r>
      <w:r w:rsidR="000F752C">
        <w:rPr>
          <w:rFonts w:ascii="Times New Roman" w:hAnsi="Times New Roman" w:cs="Times New Roman"/>
          <w:b/>
          <w:sz w:val="20"/>
          <w:szCs w:val="20"/>
        </w:rPr>
        <w:t xml:space="preserve"> LLC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D04D5" w:rsidRPr="007C3B44">
        <w:rPr>
          <w:rFonts w:ascii="Times New Roman" w:hAnsi="Times New Roman" w:cs="Times New Roman"/>
          <w:sz w:val="20"/>
          <w:szCs w:val="20"/>
        </w:rPr>
        <w:t>– Woodbury, MN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650178">
        <w:rPr>
          <w:rFonts w:ascii="Times New Roman" w:hAnsi="Times New Roman" w:cs="Times New Roman"/>
          <w:sz w:val="20"/>
          <w:szCs w:val="20"/>
        </w:rPr>
        <w:t xml:space="preserve">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                   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2852ED">
        <w:rPr>
          <w:rFonts w:ascii="Times New Roman" w:hAnsi="Times New Roman" w:cs="Times New Roman"/>
          <w:sz w:val="20"/>
          <w:szCs w:val="20"/>
        </w:rPr>
        <w:t xml:space="preserve"> 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September 2019 </w:t>
      </w:r>
      <w:r w:rsidR="002852ED">
        <w:rPr>
          <w:rFonts w:ascii="Times New Roman" w:hAnsi="Times New Roman" w:cs="Times New Roman"/>
          <w:sz w:val="20"/>
          <w:szCs w:val="20"/>
        </w:rPr>
        <w:t>–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2852ED">
        <w:rPr>
          <w:rFonts w:ascii="Times New Roman" w:hAnsi="Times New Roman" w:cs="Times New Roman"/>
          <w:sz w:val="20"/>
          <w:szCs w:val="20"/>
        </w:rPr>
        <w:t>August 202</w:t>
      </w:r>
      <w:r w:rsidR="00D87F5E">
        <w:rPr>
          <w:rFonts w:ascii="Times New Roman" w:hAnsi="Times New Roman" w:cs="Times New Roman"/>
          <w:sz w:val="20"/>
          <w:szCs w:val="20"/>
        </w:rPr>
        <w:t>1</w:t>
      </w:r>
    </w:p>
    <w:p w14:paraId="7604DDB6" w14:textId="36E52F30" w:rsidR="00A60259" w:rsidRDefault="008E1F77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>Design</w:t>
      </w:r>
      <w:r w:rsidR="001D0277">
        <w:rPr>
          <w:rFonts w:ascii="Times New Roman" w:hAnsi="Times New Roman" w:cs="Times New Roman"/>
          <w:sz w:val="20"/>
          <w:szCs w:val="20"/>
        </w:rPr>
        <w:t>ed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717C36">
        <w:rPr>
          <w:rFonts w:ascii="Times New Roman" w:hAnsi="Times New Roman" w:cs="Times New Roman"/>
          <w:sz w:val="20"/>
          <w:szCs w:val="20"/>
        </w:rPr>
        <w:t xml:space="preserve">and </w:t>
      </w:r>
      <w:r w:rsidR="0056750A">
        <w:rPr>
          <w:rFonts w:ascii="Times New Roman" w:hAnsi="Times New Roman" w:cs="Times New Roman"/>
          <w:sz w:val="20"/>
          <w:szCs w:val="20"/>
        </w:rPr>
        <w:t>assembled</w:t>
      </w:r>
      <w:r w:rsidR="001C2F08">
        <w:rPr>
          <w:rFonts w:ascii="Times New Roman" w:hAnsi="Times New Roman" w:cs="Times New Roman"/>
          <w:sz w:val="20"/>
          <w:szCs w:val="20"/>
        </w:rPr>
        <w:t xml:space="preserve"> 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automation stand </w:t>
      </w:r>
      <w:r w:rsidR="0011000B">
        <w:rPr>
          <w:rFonts w:ascii="Times New Roman" w:hAnsi="Times New Roman" w:cs="Times New Roman"/>
          <w:sz w:val="20"/>
          <w:szCs w:val="20"/>
        </w:rPr>
        <w:t xml:space="preserve">to </w:t>
      </w:r>
      <w:r w:rsidR="00D7419D">
        <w:rPr>
          <w:rFonts w:ascii="Times New Roman" w:hAnsi="Times New Roman" w:cs="Times New Roman"/>
          <w:sz w:val="20"/>
          <w:szCs w:val="20"/>
        </w:rPr>
        <w:t xml:space="preserve">test the </w:t>
      </w:r>
      <w:r w:rsidR="008C7C7F">
        <w:rPr>
          <w:rFonts w:ascii="Times New Roman" w:hAnsi="Times New Roman" w:cs="Times New Roman"/>
          <w:sz w:val="20"/>
          <w:szCs w:val="20"/>
        </w:rPr>
        <w:t>viability</w:t>
      </w:r>
      <w:r w:rsidR="00D7419D">
        <w:rPr>
          <w:rFonts w:ascii="Times New Roman" w:hAnsi="Times New Roman" w:cs="Times New Roman"/>
          <w:sz w:val="20"/>
          <w:szCs w:val="20"/>
        </w:rPr>
        <w:t xml:space="preserve"> of new brine valve </w:t>
      </w:r>
      <w:r w:rsidR="00F150F1">
        <w:rPr>
          <w:rFonts w:ascii="Times New Roman" w:hAnsi="Times New Roman" w:cs="Times New Roman"/>
          <w:sz w:val="20"/>
          <w:szCs w:val="20"/>
        </w:rPr>
        <w:t>prototype</w:t>
      </w:r>
      <w:r w:rsidR="00D7419D">
        <w:rPr>
          <w:rFonts w:ascii="Times New Roman" w:hAnsi="Times New Roman" w:cs="Times New Roman"/>
          <w:sz w:val="20"/>
          <w:szCs w:val="20"/>
        </w:rPr>
        <w:t xml:space="preserve"> </w:t>
      </w:r>
      <w:r w:rsidR="00D8141F">
        <w:rPr>
          <w:rFonts w:ascii="Times New Roman" w:hAnsi="Times New Roman" w:cs="Times New Roman"/>
          <w:sz w:val="20"/>
          <w:szCs w:val="20"/>
        </w:rPr>
        <w:t xml:space="preserve">for water softener </w:t>
      </w:r>
      <w:r w:rsidR="00D7419D">
        <w:rPr>
          <w:rFonts w:ascii="Times New Roman" w:hAnsi="Times New Roman" w:cs="Times New Roman"/>
          <w:sz w:val="20"/>
          <w:szCs w:val="20"/>
        </w:rPr>
        <w:t xml:space="preserve">and </w:t>
      </w:r>
      <w:r w:rsidR="00D8141F">
        <w:rPr>
          <w:rFonts w:ascii="Times New Roman" w:hAnsi="Times New Roman" w:cs="Times New Roman"/>
          <w:sz w:val="20"/>
          <w:szCs w:val="20"/>
        </w:rPr>
        <w:t xml:space="preserve">the </w:t>
      </w:r>
      <w:r w:rsidR="0079576F">
        <w:rPr>
          <w:rFonts w:ascii="Times New Roman" w:hAnsi="Times New Roman" w:cs="Times New Roman"/>
          <w:sz w:val="20"/>
          <w:szCs w:val="20"/>
        </w:rPr>
        <w:t>life</w:t>
      </w:r>
      <w:r w:rsidR="00D8141F">
        <w:rPr>
          <w:rFonts w:ascii="Times New Roman" w:hAnsi="Times New Roman" w:cs="Times New Roman"/>
          <w:sz w:val="20"/>
          <w:szCs w:val="20"/>
        </w:rPr>
        <w:t xml:space="preserve">span of MgO block to </w:t>
      </w:r>
      <w:r w:rsidR="00BA08DC">
        <w:rPr>
          <w:rFonts w:ascii="Times New Roman" w:hAnsi="Times New Roman" w:cs="Times New Roman"/>
          <w:sz w:val="20"/>
          <w:szCs w:val="20"/>
        </w:rPr>
        <w:t>produce alkaline water</w:t>
      </w:r>
      <w:r w:rsidR="00FD780B">
        <w:rPr>
          <w:rFonts w:ascii="Times New Roman" w:hAnsi="Times New Roman" w:cs="Times New Roman"/>
          <w:sz w:val="20"/>
          <w:szCs w:val="20"/>
        </w:rPr>
        <w:t xml:space="preserve"> from </w:t>
      </w:r>
      <w:r w:rsidR="00BE745F">
        <w:rPr>
          <w:rFonts w:ascii="Times New Roman" w:hAnsi="Times New Roman" w:cs="Times New Roman"/>
          <w:sz w:val="20"/>
          <w:szCs w:val="20"/>
        </w:rPr>
        <w:t xml:space="preserve">the </w:t>
      </w:r>
      <w:r w:rsidR="00FD780B">
        <w:rPr>
          <w:rFonts w:ascii="Times New Roman" w:hAnsi="Times New Roman" w:cs="Times New Roman"/>
          <w:sz w:val="20"/>
          <w:szCs w:val="20"/>
        </w:rPr>
        <w:t>R</w:t>
      </w:r>
      <w:r w:rsidR="00C06C49">
        <w:rPr>
          <w:rFonts w:ascii="Times New Roman" w:hAnsi="Times New Roman" w:cs="Times New Roman"/>
          <w:sz w:val="20"/>
          <w:szCs w:val="20"/>
        </w:rPr>
        <w:t>everse Osmosis</w:t>
      </w:r>
      <w:r w:rsidR="00FD780B">
        <w:rPr>
          <w:rFonts w:ascii="Times New Roman" w:hAnsi="Times New Roman" w:cs="Times New Roman"/>
          <w:sz w:val="20"/>
          <w:szCs w:val="20"/>
        </w:rPr>
        <w:t xml:space="preserve"> water</w:t>
      </w:r>
    </w:p>
    <w:p w14:paraId="3D946369" w14:textId="4500A35B" w:rsidR="00CD506A" w:rsidRDefault="00CD506A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stalled and programmed </w:t>
      </w:r>
      <w:r w:rsidR="00593D18">
        <w:rPr>
          <w:rFonts w:ascii="Times New Roman" w:hAnsi="Times New Roman" w:cs="Times New Roman"/>
          <w:sz w:val="20"/>
          <w:szCs w:val="20"/>
        </w:rPr>
        <w:t>PL</w:t>
      </w:r>
      <w:r w:rsidR="002A1FC0">
        <w:rPr>
          <w:rFonts w:ascii="Times New Roman" w:hAnsi="Times New Roman" w:cs="Times New Roman"/>
          <w:sz w:val="20"/>
          <w:szCs w:val="20"/>
        </w:rPr>
        <w:t>Cs</w:t>
      </w:r>
      <w:r w:rsidR="00593D18">
        <w:rPr>
          <w:rFonts w:ascii="Times New Roman" w:hAnsi="Times New Roman" w:cs="Times New Roman"/>
          <w:sz w:val="20"/>
          <w:szCs w:val="20"/>
        </w:rPr>
        <w:t xml:space="preserve"> to </w:t>
      </w:r>
      <w:r w:rsidR="007D322B">
        <w:rPr>
          <w:rFonts w:ascii="Times New Roman" w:hAnsi="Times New Roman" w:cs="Times New Roman"/>
          <w:sz w:val="20"/>
          <w:szCs w:val="20"/>
        </w:rPr>
        <w:t xml:space="preserve">control </w:t>
      </w:r>
      <w:r w:rsidR="00CE2B5D">
        <w:rPr>
          <w:rFonts w:ascii="Times New Roman" w:hAnsi="Times New Roman" w:cs="Times New Roman"/>
          <w:sz w:val="20"/>
          <w:szCs w:val="20"/>
        </w:rPr>
        <w:t xml:space="preserve">the </w:t>
      </w:r>
      <w:r w:rsidR="00C23F9E">
        <w:rPr>
          <w:rFonts w:ascii="Times New Roman" w:hAnsi="Times New Roman" w:cs="Times New Roman"/>
          <w:sz w:val="20"/>
          <w:szCs w:val="20"/>
        </w:rPr>
        <w:t>system</w:t>
      </w:r>
      <w:r w:rsidR="00740187">
        <w:rPr>
          <w:rFonts w:ascii="Times New Roman" w:hAnsi="Times New Roman" w:cs="Times New Roman"/>
          <w:sz w:val="20"/>
          <w:szCs w:val="20"/>
        </w:rPr>
        <w:t xml:space="preserve"> and </w:t>
      </w:r>
      <w:r w:rsidR="00673304">
        <w:rPr>
          <w:rFonts w:ascii="Times New Roman" w:hAnsi="Times New Roman" w:cs="Times New Roman"/>
          <w:sz w:val="20"/>
          <w:szCs w:val="20"/>
        </w:rPr>
        <w:t>collect data for analysis</w:t>
      </w:r>
    </w:p>
    <w:p w14:paraId="5C29D4B9" w14:textId="00277311" w:rsidR="0027487D" w:rsidRPr="0027487D" w:rsidRDefault="0027487D" w:rsidP="0027487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Operated </w:t>
      </w:r>
      <w:r w:rsidR="000A4025">
        <w:rPr>
          <w:rFonts w:ascii="Times New Roman" w:hAnsi="Times New Roman" w:cs="Times New Roman"/>
          <w:sz w:val="20"/>
          <w:szCs w:val="20"/>
        </w:rPr>
        <w:t xml:space="preserve">and maintained </w:t>
      </w:r>
      <w:r>
        <w:rPr>
          <w:rFonts w:ascii="Times New Roman" w:hAnsi="Times New Roman" w:cs="Times New Roman"/>
          <w:sz w:val="20"/>
          <w:szCs w:val="20"/>
        </w:rPr>
        <w:t>pilot-scale equipment to analyze resin capacity</w:t>
      </w:r>
      <w:r w:rsidR="004F693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optimized </w:t>
      </w:r>
      <w:r w:rsidR="0090488D">
        <w:rPr>
          <w:rFonts w:ascii="Times New Roman" w:hAnsi="Times New Roman" w:cs="Times New Roman"/>
          <w:sz w:val="20"/>
          <w:szCs w:val="20"/>
        </w:rPr>
        <w:t>the resin</w:t>
      </w:r>
      <w:r>
        <w:rPr>
          <w:rFonts w:ascii="Times New Roman" w:hAnsi="Times New Roman" w:cs="Times New Roman"/>
          <w:sz w:val="20"/>
          <w:szCs w:val="20"/>
        </w:rPr>
        <w:t xml:space="preserve"> in water softener </w:t>
      </w:r>
      <w:r w:rsidR="000F3DC7">
        <w:rPr>
          <w:rFonts w:ascii="Times New Roman" w:hAnsi="Times New Roman" w:cs="Times New Roman"/>
          <w:sz w:val="20"/>
          <w:szCs w:val="20"/>
        </w:rPr>
        <w:t xml:space="preserve">to reduce </w:t>
      </w:r>
      <w:r w:rsidR="00661FC7">
        <w:rPr>
          <w:rFonts w:ascii="Times New Roman" w:hAnsi="Times New Roman" w:cs="Times New Roman"/>
          <w:sz w:val="20"/>
          <w:szCs w:val="20"/>
        </w:rPr>
        <w:t xml:space="preserve">production cost </w:t>
      </w:r>
      <w:r w:rsidR="000F3DC7">
        <w:rPr>
          <w:rFonts w:ascii="Times New Roman" w:hAnsi="Times New Roman" w:cs="Times New Roman"/>
          <w:sz w:val="20"/>
          <w:szCs w:val="20"/>
        </w:rPr>
        <w:t xml:space="preserve">and </w:t>
      </w:r>
      <w:r w:rsidR="0090488D">
        <w:rPr>
          <w:rFonts w:ascii="Times New Roman" w:hAnsi="Times New Roman" w:cs="Times New Roman"/>
          <w:sz w:val="20"/>
          <w:szCs w:val="20"/>
        </w:rPr>
        <w:t xml:space="preserve">increase </w:t>
      </w:r>
      <w:r w:rsidR="00D76B98">
        <w:rPr>
          <w:rFonts w:ascii="Times New Roman" w:hAnsi="Times New Roman" w:cs="Times New Roman"/>
          <w:sz w:val="20"/>
          <w:szCs w:val="20"/>
        </w:rPr>
        <w:t>the</w:t>
      </w:r>
      <w:r w:rsidR="0090488D">
        <w:rPr>
          <w:rFonts w:ascii="Times New Roman" w:hAnsi="Times New Roman" w:cs="Times New Roman"/>
          <w:sz w:val="20"/>
          <w:szCs w:val="20"/>
        </w:rPr>
        <w:t xml:space="preserve"> </w:t>
      </w:r>
      <w:r w:rsidR="003C34BE">
        <w:rPr>
          <w:rFonts w:ascii="Times New Roman" w:hAnsi="Times New Roman" w:cs="Times New Roman"/>
          <w:sz w:val="20"/>
          <w:szCs w:val="20"/>
        </w:rPr>
        <w:t>efficiency</w:t>
      </w:r>
      <w:r w:rsidR="00D76B98">
        <w:rPr>
          <w:rFonts w:ascii="Times New Roman" w:hAnsi="Times New Roman" w:cs="Times New Roman"/>
          <w:sz w:val="20"/>
          <w:szCs w:val="20"/>
        </w:rPr>
        <w:t xml:space="preserve"> of ion exchange</w:t>
      </w:r>
    </w:p>
    <w:p w14:paraId="79F8A85F" w14:textId="131CB191" w:rsidR="009A0C23" w:rsidRDefault="00BB758D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>Develop</w:t>
      </w:r>
      <w:r w:rsidR="001D0277">
        <w:rPr>
          <w:rFonts w:ascii="Times New Roman" w:hAnsi="Times New Roman" w:cs="Times New Roman"/>
          <w:sz w:val="20"/>
          <w:szCs w:val="20"/>
        </w:rPr>
        <w:t>ed</w:t>
      </w:r>
      <w:r w:rsidRPr="007C3B44">
        <w:rPr>
          <w:rFonts w:ascii="Times New Roman" w:hAnsi="Times New Roman" w:cs="Times New Roman"/>
          <w:sz w:val="20"/>
          <w:szCs w:val="20"/>
        </w:rPr>
        <w:t xml:space="preserve"> Process Flow Diagram 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and </w:t>
      </w:r>
      <w:r w:rsidR="00D81022">
        <w:rPr>
          <w:rFonts w:ascii="Times New Roman" w:hAnsi="Times New Roman" w:cs="Times New Roman"/>
          <w:sz w:val="20"/>
          <w:szCs w:val="20"/>
        </w:rPr>
        <w:t xml:space="preserve">improved </w:t>
      </w:r>
      <w:r w:rsidR="005666E1" w:rsidRPr="007C3B44">
        <w:rPr>
          <w:rFonts w:ascii="Times New Roman" w:hAnsi="Times New Roman" w:cs="Times New Roman"/>
          <w:sz w:val="20"/>
          <w:szCs w:val="20"/>
        </w:rPr>
        <w:t>manual</w:t>
      </w:r>
      <w:r w:rsidR="00D81022">
        <w:rPr>
          <w:rFonts w:ascii="Times New Roman" w:hAnsi="Times New Roman" w:cs="Times New Roman"/>
          <w:sz w:val="20"/>
          <w:szCs w:val="20"/>
        </w:rPr>
        <w:t>s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Pr="007C3B44">
        <w:rPr>
          <w:rFonts w:ascii="Times New Roman" w:hAnsi="Times New Roman" w:cs="Times New Roman"/>
          <w:sz w:val="20"/>
          <w:szCs w:val="20"/>
        </w:rPr>
        <w:t xml:space="preserve">for existing </w:t>
      </w:r>
      <w:r w:rsidR="00A60259" w:rsidRPr="007C3B44">
        <w:rPr>
          <w:rFonts w:ascii="Times New Roman" w:hAnsi="Times New Roman" w:cs="Times New Roman"/>
          <w:sz w:val="20"/>
          <w:szCs w:val="20"/>
        </w:rPr>
        <w:t>and new automation s</w:t>
      </w:r>
      <w:r w:rsidR="00937C36">
        <w:rPr>
          <w:rFonts w:ascii="Times New Roman" w:hAnsi="Times New Roman" w:cs="Times New Roman"/>
          <w:sz w:val="20"/>
          <w:szCs w:val="20"/>
        </w:rPr>
        <w:t>ystem</w:t>
      </w:r>
    </w:p>
    <w:p w14:paraId="1676D5BB" w14:textId="22AC4911" w:rsidR="00A244AE" w:rsidRPr="00A244AE" w:rsidRDefault="00654CC5" w:rsidP="00A244A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signed and assembled automation stand that includes heat exchanger and pump sizing to test the strength of salt tank </w:t>
      </w:r>
      <w:r w:rsidR="009D158F">
        <w:rPr>
          <w:rFonts w:ascii="Times New Roman" w:hAnsi="Times New Roman" w:cs="Times New Roman"/>
          <w:sz w:val="20"/>
          <w:szCs w:val="20"/>
        </w:rPr>
        <w:t xml:space="preserve">for water softener </w:t>
      </w:r>
      <w:r>
        <w:rPr>
          <w:rFonts w:ascii="Times New Roman" w:hAnsi="Times New Roman" w:cs="Times New Roman"/>
          <w:sz w:val="20"/>
          <w:szCs w:val="20"/>
        </w:rPr>
        <w:t>at high temperature</w:t>
      </w:r>
    </w:p>
    <w:p w14:paraId="7BFB6EBA" w14:textId="77B209AD" w:rsidR="009D0473" w:rsidRPr="007C3B44" w:rsidRDefault="009B6511" w:rsidP="00DD04D5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earch and Development</w:t>
      </w:r>
      <w:r w:rsidR="00704E19" w:rsidRPr="007C3B44">
        <w:rPr>
          <w:rFonts w:ascii="Times New Roman" w:hAnsi="Times New Roman" w:cs="Times New Roman"/>
          <w:b/>
          <w:sz w:val="20"/>
          <w:szCs w:val="20"/>
        </w:rPr>
        <w:t xml:space="preserve"> Intern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PT. Inkote Indonesia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– Bekasi, Indonesia                                        </w:t>
      </w:r>
      <w:r w:rsidR="006667C1">
        <w:rPr>
          <w:rFonts w:ascii="Times New Roman" w:hAnsi="Times New Roman" w:cs="Times New Roman"/>
          <w:sz w:val="20"/>
          <w:szCs w:val="20"/>
        </w:rPr>
        <w:t>June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– </w:t>
      </w:r>
      <w:r w:rsidR="00922512" w:rsidRPr="007C3B44">
        <w:rPr>
          <w:rFonts w:ascii="Times New Roman" w:hAnsi="Times New Roman" w:cs="Times New Roman"/>
          <w:sz w:val="20"/>
          <w:szCs w:val="20"/>
        </w:rPr>
        <w:t>August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</w:p>
    <w:p w14:paraId="54669BDD" w14:textId="79D1580A" w:rsidR="009B0B45" w:rsidRDefault="009B0B45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mulated</w:t>
      </w:r>
      <w:r w:rsidR="00325F30">
        <w:rPr>
          <w:rFonts w:ascii="Times New Roman" w:hAnsi="Times New Roman" w:cs="Times New Roman"/>
          <w:sz w:val="20"/>
          <w:szCs w:val="20"/>
        </w:rPr>
        <w:t xml:space="preserve"> composition of </w:t>
      </w:r>
      <w:r w:rsidR="009451DA">
        <w:rPr>
          <w:rFonts w:ascii="Times New Roman" w:hAnsi="Times New Roman" w:cs="Times New Roman"/>
          <w:sz w:val="20"/>
          <w:szCs w:val="20"/>
        </w:rPr>
        <w:t>industrial coating according to the specification given</w:t>
      </w:r>
      <w:r w:rsidR="000500A5">
        <w:rPr>
          <w:rFonts w:ascii="Times New Roman" w:hAnsi="Times New Roman" w:cs="Times New Roman"/>
          <w:sz w:val="20"/>
          <w:szCs w:val="20"/>
        </w:rPr>
        <w:t xml:space="preserve"> by the client</w:t>
      </w:r>
      <w:r w:rsidR="00084501">
        <w:rPr>
          <w:rFonts w:ascii="Times New Roman" w:hAnsi="Times New Roman" w:cs="Times New Roman"/>
          <w:sz w:val="20"/>
          <w:szCs w:val="20"/>
        </w:rPr>
        <w:t>s</w:t>
      </w:r>
    </w:p>
    <w:p w14:paraId="7FDE4CE6" w14:textId="0A3760F7" w:rsidR="00784774" w:rsidRPr="007C3B44" w:rsidRDefault="008D472A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duced cost production by evaluating substitute raw </w:t>
      </w:r>
      <w:r w:rsidR="00D866D6">
        <w:rPr>
          <w:rFonts w:ascii="Times New Roman" w:hAnsi="Times New Roman" w:cs="Times New Roman"/>
          <w:sz w:val="20"/>
          <w:szCs w:val="20"/>
        </w:rPr>
        <w:t>materials</w:t>
      </w:r>
      <w:r>
        <w:rPr>
          <w:rFonts w:ascii="Times New Roman" w:hAnsi="Times New Roman" w:cs="Times New Roman"/>
          <w:sz w:val="20"/>
          <w:szCs w:val="20"/>
        </w:rPr>
        <w:t xml:space="preserve"> such as resin, pigment, and </w:t>
      </w:r>
      <w:r w:rsidR="00D866D6">
        <w:rPr>
          <w:rFonts w:ascii="Times New Roman" w:hAnsi="Times New Roman" w:cs="Times New Roman"/>
          <w:sz w:val="20"/>
          <w:szCs w:val="20"/>
        </w:rPr>
        <w:t>additiv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E2B87">
        <w:rPr>
          <w:rFonts w:ascii="Times New Roman" w:hAnsi="Times New Roman" w:cs="Times New Roman"/>
          <w:sz w:val="20"/>
          <w:szCs w:val="20"/>
        </w:rPr>
        <w:t>from suppliers</w:t>
      </w:r>
    </w:p>
    <w:p w14:paraId="174C9D33" w14:textId="77777777" w:rsidR="00162C9F" w:rsidRDefault="00635046" w:rsidP="00F202A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monstrated </w:t>
      </w:r>
      <w:r w:rsidR="00162C9F">
        <w:rPr>
          <w:rFonts w:ascii="Times New Roman" w:hAnsi="Times New Roman" w:cs="Times New Roman"/>
          <w:sz w:val="20"/>
          <w:szCs w:val="20"/>
        </w:rPr>
        <w:t>techniques</w:t>
      </w:r>
      <w:r w:rsidRPr="007C3B4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o analyze the coating </w:t>
      </w:r>
      <w:r w:rsidRPr="007C3B44">
        <w:rPr>
          <w:rFonts w:ascii="Times New Roman" w:hAnsi="Times New Roman" w:cs="Times New Roman"/>
          <w:sz w:val="20"/>
          <w:szCs w:val="20"/>
        </w:rPr>
        <w:t>such as color matching, testing pigment color strength, checking viscosity, measuring solid content of paint, and paint spray application</w:t>
      </w:r>
    </w:p>
    <w:p w14:paraId="19032252" w14:textId="1405AD46" w:rsidR="00162C9F" w:rsidRPr="007C3B44" w:rsidRDefault="00BD6AC2" w:rsidP="00162C9F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pward Bound Instructor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Peninsula College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38798B">
        <w:rPr>
          <w:rFonts w:ascii="Times New Roman" w:hAnsi="Times New Roman" w:cs="Times New Roman"/>
          <w:sz w:val="20"/>
          <w:szCs w:val="20"/>
        </w:rPr>
        <w:t>Port Angeles, WA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                      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September 2017 </w:t>
      </w:r>
      <w:r w:rsidR="0038798B" w:rsidRPr="007C3B44">
        <w:rPr>
          <w:rFonts w:ascii="Times New Roman" w:hAnsi="Times New Roman" w:cs="Times New Roman"/>
          <w:sz w:val="20"/>
          <w:szCs w:val="20"/>
        </w:rPr>
        <w:t>–</w:t>
      </w:r>
      <w:r w:rsidR="0038798B">
        <w:rPr>
          <w:rFonts w:ascii="Times New Roman" w:hAnsi="Times New Roman" w:cs="Times New Roman"/>
          <w:sz w:val="20"/>
          <w:szCs w:val="20"/>
        </w:rPr>
        <w:t xml:space="preserve"> May 2021</w:t>
      </w:r>
    </w:p>
    <w:p w14:paraId="284870BE" w14:textId="08E70D4A" w:rsidR="00162C9F" w:rsidRDefault="00C324BE" w:rsidP="00162C9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ne of the instructors of a federally funded college preparatory program that aids low-income and first-generation college-bound high school students</w:t>
      </w:r>
    </w:p>
    <w:p w14:paraId="444EE817" w14:textId="148FF226" w:rsidR="00162C9F" w:rsidRDefault="00C324BE" w:rsidP="00162C9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91044A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1BE2AA2" wp14:editId="164D9412">
                <wp:simplePos x="0" y="0"/>
                <wp:positionH relativeFrom="margin">
                  <wp:posOffset>0</wp:posOffset>
                </wp:positionH>
                <wp:positionV relativeFrom="paragraph">
                  <wp:posOffset>419155</wp:posOffset>
                </wp:positionV>
                <wp:extent cx="6673215" cy="249555"/>
                <wp:effectExtent l="0" t="0" r="32385" b="0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9555"/>
                          <a:chOff x="0" y="-23646"/>
                          <a:chExt cx="5943600" cy="314691"/>
                        </a:xfrm>
                      </wpg:grpSpPr>
                      <wps:wsp>
                        <wps:cNvPr id="15" name="Straight Connector 15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2573" y="-23646"/>
                            <a:ext cx="875816" cy="3146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471DDF" w14:textId="77777777" w:rsidR="00C71A80" w:rsidRPr="00743BFC" w:rsidRDefault="00C71A80" w:rsidP="00C71A80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E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BE2AA2" id="Group 14" o:spid="_x0000_s1029" style="position:absolute;left:0;text-align:left;margin-left:0;margin-top:33pt;width:525.45pt;height:19.65pt;z-index:251657728;mso-position-horizontal-relative:margin;mso-width-relative:margin;mso-height-relative:margin" coordorigin=",-236" coordsize="59436,3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">
                <v:line id="Straight Connector 15" o:spid="_x0000_s1030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" strokecolor="black [3213]">
                  <v:stroke joinstyle="miter"/>
                </v:line>
                <v:shape id="Text Box 2" o:spid="_x0000_s1031" type="#_x0000_t202" style="position:absolute;left:25325;top:-236;width:8758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12471DDF" w14:textId="77777777" w:rsidR="00C71A80" w:rsidRPr="00743BFC" w:rsidRDefault="00C71A80" w:rsidP="00C71A80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E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DUCATION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rPr>
          <w:rFonts w:ascii="Times New Roman" w:hAnsi="Times New Roman" w:cs="Times New Roman"/>
          <w:sz w:val="20"/>
          <w:szCs w:val="20"/>
        </w:rPr>
        <w:t>Developed skills needed for post-secondary education and helped its graduates to enter and stay in the college working toward a four-year degree</w:t>
      </w:r>
    </w:p>
    <w:p w14:paraId="520A9E84" w14:textId="57EF5B57" w:rsidR="00C71A80" w:rsidRPr="00C71A80" w:rsidRDefault="008449F5" w:rsidP="00C324BE">
      <w:p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E2315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EBE2DFF" wp14:editId="2385EE5F">
                <wp:simplePos x="0" y="0"/>
                <wp:positionH relativeFrom="margin">
                  <wp:posOffset>6985</wp:posOffset>
                </wp:positionH>
                <wp:positionV relativeFrom="paragraph">
                  <wp:posOffset>582957</wp:posOffset>
                </wp:positionV>
                <wp:extent cx="6673215" cy="248920"/>
                <wp:effectExtent l="0" t="0" r="32385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8920"/>
                          <a:chOff x="0" y="37258"/>
                          <a:chExt cx="5943600" cy="225019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77239" y="37258"/>
                            <a:ext cx="584813" cy="2250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8B55C7" w14:textId="77777777" w:rsidR="008914C6" w:rsidRPr="00743BFC" w:rsidRDefault="008914C6" w:rsidP="008914C6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S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E2DFF" id="Group 11" o:spid="_x0000_s1032" style="position:absolute;margin-left:.55pt;margin-top:45.9pt;width:525.45pt;height:19.6pt;z-index:251658752;mso-position-horizontal-relative:margin;mso-width-relative:margin;mso-height-relative:margin" coordorigin=",372" coordsize="59436,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">
                <v:line id="Straight Connector 12" o:spid="_x0000_s1033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" strokecolor="black [3213]">
                  <v:stroke joinstyle="miter"/>
                </v:line>
                <v:shape id="Text Box 2" o:spid="_x0000_s1034" type="#_x0000_t202" style="position:absolute;left:26772;top:372;width:5848;height:2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308B55C7" w14:textId="77777777" w:rsidR="008914C6" w:rsidRPr="00743BFC" w:rsidRDefault="008914C6" w:rsidP="008914C6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S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KILL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Bachelor of Chemical Engineering &amp; Bachelor of Chemistry</w:t>
      </w:r>
      <w:r w:rsidR="00C71A80" w:rsidRPr="00C71A80">
        <w:rPr>
          <w:rFonts w:ascii="Times New Roman" w:hAnsi="Times New Roman" w:cs="Times New Roman"/>
          <w:sz w:val="20"/>
          <w:szCs w:val="20"/>
        </w:rPr>
        <w:t xml:space="preserve"> </w:t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="00C71A80" w:rsidRPr="00C71A80">
        <w:rPr>
          <w:rFonts w:ascii="Times New Roman" w:hAnsi="Times New Roman" w:cs="Times New Roman"/>
          <w:sz w:val="20"/>
          <w:szCs w:val="20"/>
        </w:rPr>
        <w:t>September 2017 – May 2021</w:t>
      </w:r>
      <w:r w:rsidR="00C71A80" w:rsidRPr="00C71A80">
        <w:rPr>
          <w:rFonts w:ascii="Times New Roman" w:hAnsi="Times New Roman" w:cs="Times New Roman"/>
          <w:sz w:val="20"/>
          <w:szCs w:val="20"/>
        </w:rPr>
        <w:br/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University of Minnesota Twin Cities</w:t>
      </w:r>
      <w:r w:rsidR="00C71A80" w:rsidRPr="00C71A80">
        <w:rPr>
          <w:rFonts w:ascii="Times New Roman" w:hAnsi="Times New Roman" w:cs="Times New Roman"/>
          <w:sz w:val="20"/>
          <w:szCs w:val="20"/>
        </w:rPr>
        <w:t xml:space="preserve"> – Minneapolis, MN  </w:t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  <w:t xml:space="preserve">              </w:t>
      </w:r>
    </w:p>
    <w:tbl>
      <w:tblPr>
        <w:tblStyle w:val="TableGrid"/>
        <w:tblW w:w="107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5310"/>
      </w:tblGrid>
      <w:tr w:rsidR="00AB7742" w14:paraId="19CE3B1F" w14:textId="77777777" w:rsidTr="00CE0125">
        <w:tc>
          <w:tcPr>
            <w:tcW w:w="5485" w:type="dxa"/>
          </w:tcPr>
          <w:p w14:paraId="422DE3DB" w14:textId="49337768" w:rsidR="00AE7FB2" w:rsidRPr="00546549" w:rsidRDefault="00C77273" w:rsidP="0054654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611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lesforce</w:t>
            </w:r>
            <w:r w:rsidR="004E4E82">
              <w:rPr>
                <w:rFonts w:ascii="Times New Roman" w:hAnsi="Times New Roman" w:cs="Times New Roman"/>
                <w:sz w:val="20"/>
                <w:szCs w:val="20"/>
              </w:rPr>
              <w:t>, SQL</w:t>
            </w:r>
          </w:p>
          <w:p w14:paraId="34E578DF" w14:textId="20528D20" w:rsidR="00E0302F" w:rsidRPr="00E0302F" w:rsidRDefault="00AE7FB2" w:rsidP="00CE0125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611" w:right="252"/>
              <w:rPr>
                <w:rFonts w:ascii="Times New Roman" w:hAnsi="Times New Roman" w:cs="Times New Roman"/>
                <w:sz w:val="20"/>
                <w:szCs w:val="20"/>
              </w:rPr>
            </w:pPr>
            <w:r w:rsidRPr="00E0302F">
              <w:rPr>
                <w:rFonts w:ascii="Times New Roman" w:hAnsi="Times New Roman" w:cs="Times New Roman"/>
                <w:sz w:val="20"/>
                <w:szCs w:val="20"/>
              </w:rPr>
              <w:t xml:space="preserve">Operation of </w:t>
            </w:r>
            <w:r w:rsidR="00BB25A6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E0302F">
              <w:rPr>
                <w:rFonts w:ascii="Times New Roman" w:hAnsi="Times New Roman" w:cs="Times New Roman"/>
                <w:sz w:val="20"/>
                <w:szCs w:val="20"/>
              </w:rPr>
              <w:t>ilot-</w:t>
            </w:r>
            <w:r w:rsidR="00BB25A6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E0302F">
              <w:rPr>
                <w:rFonts w:ascii="Times New Roman" w:hAnsi="Times New Roman" w:cs="Times New Roman"/>
                <w:sz w:val="20"/>
                <w:szCs w:val="20"/>
              </w:rPr>
              <w:t xml:space="preserve">cale </w:t>
            </w:r>
            <w:r w:rsidR="00BB25A6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E0302F">
              <w:rPr>
                <w:rFonts w:ascii="Times New Roman" w:hAnsi="Times New Roman" w:cs="Times New Roman"/>
                <w:sz w:val="20"/>
                <w:szCs w:val="20"/>
              </w:rPr>
              <w:t>quipment (</w:t>
            </w:r>
            <w:r w:rsidR="00654CC5">
              <w:rPr>
                <w:rFonts w:ascii="Times New Roman" w:hAnsi="Times New Roman" w:cs="Times New Roman"/>
                <w:sz w:val="20"/>
                <w:szCs w:val="20"/>
              </w:rPr>
              <w:t>distillation</w:t>
            </w:r>
            <w:r w:rsidR="00BB25A6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5132B7">
              <w:rPr>
                <w:rFonts w:ascii="Times New Roman" w:hAnsi="Times New Roman" w:cs="Times New Roman"/>
                <w:sz w:val="20"/>
                <w:szCs w:val="20"/>
              </w:rPr>
              <w:t xml:space="preserve"> absorption,</w:t>
            </w:r>
            <w:r w:rsidR="009945E9">
              <w:rPr>
                <w:rFonts w:ascii="Times New Roman" w:hAnsi="Times New Roman" w:cs="Times New Roman"/>
                <w:sz w:val="20"/>
                <w:szCs w:val="20"/>
              </w:rPr>
              <w:t xml:space="preserve"> heat exchanger,</w:t>
            </w:r>
            <w:r w:rsidR="00BB25A6">
              <w:rPr>
                <w:rFonts w:ascii="Times New Roman" w:hAnsi="Times New Roman" w:cs="Times New Roman"/>
                <w:sz w:val="20"/>
                <w:szCs w:val="20"/>
              </w:rPr>
              <w:t xml:space="preserve"> and ion exchange</w:t>
            </w:r>
            <w:r w:rsidRPr="00E0302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5B5AACBD" w14:textId="5E9BF1DB" w:rsidR="00AE7FB2" w:rsidRPr="00E0302F" w:rsidRDefault="00032366" w:rsidP="00CE0125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611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lity Management Systems</w:t>
            </w:r>
            <w:r w:rsidR="00345583">
              <w:rPr>
                <w:rFonts w:ascii="Times New Roman" w:hAnsi="Times New Roman" w:cs="Times New Roman"/>
                <w:sz w:val="20"/>
                <w:szCs w:val="20"/>
              </w:rPr>
              <w:t>, CAPA</w:t>
            </w:r>
          </w:p>
          <w:p w14:paraId="428B4D8F" w14:textId="0106A4B3" w:rsidR="00AE7FB2" w:rsidRPr="00E0302F" w:rsidRDefault="004E4E82" w:rsidP="00191373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611" w:right="25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P</w:t>
            </w:r>
          </w:p>
        </w:tc>
        <w:tc>
          <w:tcPr>
            <w:tcW w:w="5310" w:type="dxa"/>
          </w:tcPr>
          <w:p w14:paraId="4CA3E5EF" w14:textId="13619DC9" w:rsidR="0020127A" w:rsidRPr="00945D15" w:rsidRDefault="0020127A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 w:rsidRPr="00945D15">
              <w:rPr>
                <w:rFonts w:ascii="Times New Roman" w:hAnsi="Times New Roman" w:cs="Times New Roman"/>
                <w:sz w:val="20"/>
                <w:szCs w:val="20"/>
              </w:rPr>
              <w:t>Programming (Python, MatLab</w:t>
            </w:r>
            <w:r w:rsidR="0093591C" w:rsidRPr="00945D15">
              <w:rPr>
                <w:rFonts w:ascii="Times New Roman" w:hAnsi="Times New Roman" w:cs="Times New Roman"/>
                <w:sz w:val="20"/>
                <w:szCs w:val="20"/>
              </w:rPr>
              <w:t>, Mathematica</w:t>
            </w:r>
            <w:r w:rsidRPr="00945D15">
              <w:rPr>
                <w:rFonts w:ascii="Times New Roman" w:hAnsi="Times New Roman" w:cs="Times New Roman"/>
                <w:sz w:val="20"/>
                <w:szCs w:val="20"/>
              </w:rPr>
              <w:t xml:space="preserve"> &amp; VBA)</w:t>
            </w:r>
          </w:p>
          <w:p w14:paraId="435BA1B7" w14:textId="41306C1E" w:rsidR="00AB7742" w:rsidRDefault="0020127A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 w:rsidRPr="00945D15">
              <w:rPr>
                <w:rFonts w:ascii="Times New Roman" w:hAnsi="Times New Roman" w:cs="Times New Roman"/>
                <w:sz w:val="20"/>
                <w:szCs w:val="20"/>
              </w:rPr>
              <w:t xml:space="preserve">Install and </w:t>
            </w:r>
            <w:r w:rsidR="00F77155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Pr="00945D15">
              <w:rPr>
                <w:rFonts w:ascii="Times New Roman" w:hAnsi="Times New Roman" w:cs="Times New Roman"/>
                <w:sz w:val="20"/>
                <w:szCs w:val="20"/>
              </w:rPr>
              <w:t xml:space="preserve">rogramming of PLCs </w:t>
            </w:r>
          </w:p>
          <w:p w14:paraId="22D29324" w14:textId="60C0C58B" w:rsidR="00FE3371" w:rsidRPr="00945D15" w:rsidRDefault="00FE3371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ot cause analysis</w:t>
            </w:r>
          </w:p>
          <w:p w14:paraId="7296BE3C" w14:textId="1D6E5CFE" w:rsidR="0020127A" w:rsidRPr="00945D15" w:rsidRDefault="00AD67A8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pen Plus</w:t>
            </w:r>
          </w:p>
          <w:p w14:paraId="752B50F8" w14:textId="16E0138E" w:rsidR="0020127A" w:rsidRPr="0020127A" w:rsidRDefault="00D85546" w:rsidP="00D13E64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 w:rsidRPr="00D85546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="00630AB2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Pr="00D85546">
              <w:rPr>
                <w:rFonts w:ascii="Times New Roman" w:hAnsi="Times New Roman" w:cs="Times New Roman"/>
                <w:sz w:val="20"/>
                <w:szCs w:val="20"/>
              </w:rPr>
              <w:t xml:space="preserve"> Office (</w:t>
            </w:r>
            <w:r w:rsidR="00630AB2">
              <w:rPr>
                <w:rFonts w:ascii="Times New Roman" w:hAnsi="Times New Roman" w:cs="Times New Roman"/>
                <w:sz w:val="20"/>
                <w:szCs w:val="20"/>
              </w:rPr>
              <w:t>Excel, Access, Word, and PowerPoint</w:t>
            </w:r>
            <w:r w:rsidRPr="00D85546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</w:tbl>
    <w:p w14:paraId="1BFC76BF" w14:textId="61D17F5C" w:rsidR="0074005A" w:rsidRPr="00C3329B" w:rsidRDefault="0074005A" w:rsidP="00D13E64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</w:p>
    <w:sectPr w:rsidR="0074005A" w:rsidRPr="00C3329B" w:rsidSect="0072313F">
      <w:headerReference w:type="default" r:id="rId12"/>
      <w:pgSz w:w="12240" w:h="15840" w:code="1"/>
      <w:pgMar w:top="-630" w:right="864" w:bottom="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1BC19" w14:textId="77777777" w:rsidR="006C3283" w:rsidRDefault="006C3283" w:rsidP="001222BD">
      <w:pPr>
        <w:spacing w:after="0" w:line="240" w:lineRule="auto"/>
      </w:pPr>
      <w:r>
        <w:separator/>
      </w:r>
    </w:p>
  </w:endnote>
  <w:endnote w:type="continuationSeparator" w:id="0">
    <w:p w14:paraId="51E380C3" w14:textId="77777777" w:rsidR="006C3283" w:rsidRDefault="006C3283" w:rsidP="0012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BF0DE" w14:textId="77777777" w:rsidR="006C3283" w:rsidRDefault="006C3283" w:rsidP="001222BD">
      <w:pPr>
        <w:spacing w:after="0" w:line="240" w:lineRule="auto"/>
      </w:pPr>
      <w:r>
        <w:separator/>
      </w:r>
    </w:p>
  </w:footnote>
  <w:footnote w:type="continuationSeparator" w:id="0">
    <w:p w14:paraId="4E2E14B0" w14:textId="77777777" w:rsidR="006C3283" w:rsidRDefault="006C3283" w:rsidP="00122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7A62" w14:textId="739DC7AD" w:rsidR="007A211B" w:rsidRDefault="007A211B" w:rsidP="007A21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4DF2"/>
    <w:multiLevelType w:val="hybridMultilevel"/>
    <w:tmpl w:val="E3D02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24DCC"/>
    <w:multiLevelType w:val="hybridMultilevel"/>
    <w:tmpl w:val="A05EC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C1E17"/>
    <w:multiLevelType w:val="hybridMultilevel"/>
    <w:tmpl w:val="32BA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77AB3"/>
    <w:multiLevelType w:val="hybridMultilevel"/>
    <w:tmpl w:val="CC5A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E3635"/>
    <w:multiLevelType w:val="hybridMultilevel"/>
    <w:tmpl w:val="982C3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768621">
    <w:abstractNumId w:val="2"/>
  </w:num>
  <w:num w:numId="2" w16cid:durableId="1736514135">
    <w:abstractNumId w:val="3"/>
  </w:num>
  <w:num w:numId="3" w16cid:durableId="917792851">
    <w:abstractNumId w:val="0"/>
  </w:num>
  <w:num w:numId="4" w16cid:durableId="1277221">
    <w:abstractNumId w:val="1"/>
  </w:num>
  <w:num w:numId="5" w16cid:durableId="981811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c3sDA3NzEzMDZT0lEKTi0uzszPAykwNKoFAIOViaYtAAAA"/>
  </w:docVars>
  <w:rsids>
    <w:rsidRoot w:val="00D77699"/>
    <w:rsid w:val="00003431"/>
    <w:rsid w:val="00011F35"/>
    <w:rsid w:val="0002367B"/>
    <w:rsid w:val="00023CF4"/>
    <w:rsid w:val="0002686D"/>
    <w:rsid w:val="000271B4"/>
    <w:rsid w:val="000306A1"/>
    <w:rsid w:val="00032366"/>
    <w:rsid w:val="00041AB8"/>
    <w:rsid w:val="000428B4"/>
    <w:rsid w:val="000464A3"/>
    <w:rsid w:val="00047932"/>
    <w:rsid w:val="000500A5"/>
    <w:rsid w:val="00050282"/>
    <w:rsid w:val="00053828"/>
    <w:rsid w:val="000543F2"/>
    <w:rsid w:val="00060065"/>
    <w:rsid w:val="0006329B"/>
    <w:rsid w:val="00064D5A"/>
    <w:rsid w:val="000707B9"/>
    <w:rsid w:val="0008231C"/>
    <w:rsid w:val="00084501"/>
    <w:rsid w:val="0008457F"/>
    <w:rsid w:val="00091DE2"/>
    <w:rsid w:val="0009228A"/>
    <w:rsid w:val="00094A6A"/>
    <w:rsid w:val="000973CF"/>
    <w:rsid w:val="000A4025"/>
    <w:rsid w:val="000A4C08"/>
    <w:rsid w:val="000A71FD"/>
    <w:rsid w:val="000B4DC1"/>
    <w:rsid w:val="000C36AC"/>
    <w:rsid w:val="000C4CE7"/>
    <w:rsid w:val="000C4ED7"/>
    <w:rsid w:val="000C6075"/>
    <w:rsid w:val="000E4834"/>
    <w:rsid w:val="000E5953"/>
    <w:rsid w:val="000F1BD6"/>
    <w:rsid w:val="000F358F"/>
    <w:rsid w:val="000F3DC7"/>
    <w:rsid w:val="000F49BF"/>
    <w:rsid w:val="000F59F5"/>
    <w:rsid w:val="000F752C"/>
    <w:rsid w:val="000F7F89"/>
    <w:rsid w:val="0010472A"/>
    <w:rsid w:val="00105A4B"/>
    <w:rsid w:val="0010686E"/>
    <w:rsid w:val="0011000B"/>
    <w:rsid w:val="00111096"/>
    <w:rsid w:val="00111781"/>
    <w:rsid w:val="0011246C"/>
    <w:rsid w:val="00121F98"/>
    <w:rsid w:val="001222BD"/>
    <w:rsid w:val="001231DE"/>
    <w:rsid w:val="00142262"/>
    <w:rsid w:val="001443C1"/>
    <w:rsid w:val="0014571F"/>
    <w:rsid w:val="00157F43"/>
    <w:rsid w:val="00162C9F"/>
    <w:rsid w:val="0017374C"/>
    <w:rsid w:val="00176D38"/>
    <w:rsid w:val="001844D8"/>
    <w:rsid w:val="00184989"/>
    <w:rsid w:val="00191373"/>
    <w:rsid w:val="0019643E"/>
    <w:rsid w:val="001A3314"/>
    <w:rsid w:val="001A33F6"/>
    <w:rsid w:val="001A3FCF"/>
    <w:rsid w:val="001B03AC"/>
    <w:rsid w:val="001B5F2E"/>
    <w:rsid w:val="001B6113"/>
    <w:rsid w:val="001C0708"/>
    <w:rsid w:val="001C2F08"/>
    <w:rsid w:val="001D0277"/>
    <w:rsid w:val="001D7A74"/>
    <w:rsid w:val="001E3E5A"/>
    <w:rsid w:val="001F358E"/>
    <w:rsid w:val="001F4B3C"/>
    <w:rsid w:val="0020127A"/>
    <w:rsid w:val="0021620E"/>
    <w:rsid w:val="00223713"/>
    <w:rsid w:val="00224733"/>
    <w:rsid w:val="002355B5"/>
    <w:rsid w:val="00236081"/>
    <w:rsid w:val="00241927"/>
    <w:rsid w:val="00250667"/>
    <w:rsid w:val="00253E51"/>
    <w:rsid w:val="00257E51"/>
    <w:rsid w:val="002679E6"/>
    <w:rsid w:val="002714B1"/>
    <w:rsid w:val="0027487D"/>
    <w:rsid w:val="002776DA"/>
    <w:rsid w:val="002852ED"/>
    <w:rsid w:val="00287FB4"/>
    <w:rsid w:val="0029147D"/>
    <w:rsid w:val="002A1FC0"/>
    <w:rsid w:val="002A562B"/>
    <w:rsid w:val="002A679C"/>
    <w:rsid w:val="002B2E9A"/>
    <w:rsid w:val="002B348F"/>
    <w:rsid w:val="002B3523"/>
    <w:rsid w:val="002C0516"/>
    <w:rsid w:val="002C2393"/>
    <w:rsid w:val="002F18E6"/>
    <w:rsid w:val="002F3B0F"/>
    <w:rsid w:val="00305434"/>
    <w:rsid w:val="003064DE"/>
    <w:rsid w:val="003143E9"/>
    <w:rsid w:val="0031514E"/>
    <w:rsid w:val="0031595C"/>
    <w:rsid w:val="00317E01"/>
    <w:rsid w:val="0032272A"/>
    <w:rsid w:val="003240B7"/>
    <w:rsid w:val="00325F30"/>
    <w:rsid w:val="00331E8F"/>
    <w:rsid w:val="00341D56"/>
    <w:rsid w:val="003438C6"/>
    <w:rsid w:val="00345233"/>
    <w:rsid w:val="00345583"/>
    <w:rsid w:val="003477EC"/>
    <w:rsid w:val="0035395A"/>
    <w:rsid w:val="0035492A"/>
    <w:rsid w:val="003551C7"/>
    <w:rsid w:val="00371D1A"/>
    <w:rsid w:val="00374432"/>
    <w:rsid w:val="00381758"/>
    <w:rsid w:val="0038798B"/>
    <w:rsid w:val="003A232C"/>
    <w:rsid w:val="003A4439"/>
    <w:rsid w:val="003A79CD"/>
    <w:rsid w:val="003B28F1"/>
    <w:rsid w:val="003C34BE"/>
    <w:rsid w:val="003C6358"/>
    <w:rsid w:val="003D152D"/>
    <w:rsid w:val="003F15BD"/>
    <w:rsid w:val="003F23C7"/>
    <w:rsid w:val="003F6E04"/>
    <w:rsid w:val="00401507"/>
    <w:rsid w:val="00402610"/>
    <w:rsid w:val="0040310F"/>
    <w:rsid w:val="004032F8"/>
    <w:rsid w:val="00405872"/>
    <w:rsid w:val="004105A5"/>
    <w:rsid w:val="00413EA2"/>
    <w:rsid w:val="00414AA3"/>
    <w:rsid w:val="00416C05"/>
    <w:rsid w:val="0043455D"/>
    <w:rsid w:val="0044042B"/>
    <w:rsid w:val="00440582"/>
    <w:rsid w:val="00445CDB"/>
    <w:rsid w:val="00446204"/>
    <w:rsid w:val="0044678F"/>
    <w:rsid w:val="00446C01"/>
    <w:rsid w:val="00455211"/>
    <w:rsid w:val="00464CD2"/>
    <w:rsid w:val="00472C78"/>
    <w:rsid w:val="004738AF"/>
    <w:rsid w:val="004739D5"/>
    <w:rsid w:val="004879E4"/>
    <w:rsid w:val="00491FD1"/>
    <w:rsid w:val="00496AA2"/>
    <w:rsid w:val="004A7C0B"/>
    <w:rsid w:val="004B3D8F"/>
    <w:rsid w:val="004B69A9"/>
    <w:rsid w:val="004C3B69"/>
    <w:rsid w:val="004E2D18"/>
    <w:rsid w:val="004E2DE9"/>
    <w:rsid w:val="004E4E82"/>
    <w:rsid w:val="004E78AB"/>
    <w:rsid w:val="004F5BE6"/>
    <w:rsid w:val="004F693B"/>
    <w:rsid w:val="00506B0F"/>
    <w:rsid w:val="00506B4A"/>
    <w:rsid w:val="00512265"/>
    <w:rsid w:val="00512E8B"/>
    <w:rsid w:val="005132B7"/>
    <w:rsid w:val="005145C1"/>
    <w:rsid w:val="00515929"/>
    <w:rsid w:val="00517151"/>
    <w:rsid w:val="005203CF"/>
    <w:rsid w:val="0052420B"/>
    <w:rsid w:val="0052513F"/>
    <w:rsid w:val="005316E4"/>
    <w:rsid w:val="005346F1"/>
    <w:rsid w:val="00535E9F"/>
    <w:rsid w:val="005435C9"/>
    <w:rsid w:val="005458F7"/>
    <w:rsid w:val="00546549"/>
    <w:rsid w:val="00550069"/>
    <w:rsid w:val="00550AEA"/>
    <w:rsid w:val="005558F5"/>
    <w:rsid w:val="00555B16"/>
    <w:rsid w:val="00562D85"/>
    <w:rsid w:val="005666E1"/>
    <w:rsid w:val="0056750A"/>
    <w:rsid w:val="0056790E"/>
    <w:rsid w:val="00571A5C"/>
    <w:rsid w:val="00572E59"/>
    <w:rsid w:val="005851EC"/>
    <w:rsid w:val="0059052A"/>
    <w:rsid w:val="00593D18"/>
    <w:rsid w:val="00595D64"/>
    <w:rsid w:val="005A0D10"/>
    <w:rsid w:val="005B0299"/>
    <w:rsid w:val="005B28B5"/>
    <w:rsid w:val="005B3A98"/>
    <w:rsid w:val="005B4425"/>
    <w:rsid w:val="005B49CC"/>
    <w:rsid w:val="005B76F5"/>
    <w:rsid w:val="005B7C48"/>
    <w:rsid w:val="005C2607"/>
    <w:rsid w:val="005C261D"/>
    <w:rsid w:val="005E0AC9"/>
    <w:rsid w:val="005E0B67"/>
    <w:rsid w:val="005E4DBF"/>
    <w:rsid w:val="005E5FBD"/>
    <w:rsid w:val="005F315B"/>
    <w:rsid w:val="005F40BC"/>
    <w:rsid w:val="005F6595"/>
    <w:rsid w:val="00600482"/>
    <w:rsid w:val="00607106"/>
    <w:rsid w:val="00610A6D"/>
    <w:rsid w:val="00616D64"/>
    <w:rsid w:val="00630AB2"/>
    <w:rsid w:val="0063451A"/>
    <w:rsid w:val="00635046"/>
    <w:rsid w:val="0064070C"/>
    <w:rsid w:val="00650178"/>
    <w:rsid w:val="00654CC5"/>
    <w:rsid w:val="00657E73"/>
    <w:rsid w:val="00660683"/>
    <w:rsid w:val="00661FC7"/>
    <w:rsid w:val="006667C1"/>
    <w:rsid w:val="006700AF"/>
    <w:rsid w:val="00673304"/>
    <w:rsid w:val="00682D85"/>
    <w:rsid w:val="006917F7"/>
    <w:rsid w:val="00693A26"/>
    <w:rsid w:val="006B518A"/>
    <w:rsid w:val="006B564B"/>
    <w:rsid w:val="006C122E"/>
    <w:rsid w:val="006C15D4"/>
    <w:rsid w:val="006C3283"/>
    <w:rsid w:val="006C489E"/>
    <w:rsid w:val="006D0804"/>
    <w:rsid w:val="006D2448"/>
    <w:rsid w:val="006D2EDC"/>
    <w:rsid w:val="006E21A7"/>
    <w:rsid w:val="006F0811"/>
    <w:rsid w:val="006F1527"/>
    <w:rsid w:val="006F3E1F"/>
    <w:rsid w:val="006F4AC8"/>
    <w:rsid w:val="006F7805"/>
    <w:rsid w:val="006F7F69"/>
    <w:rsid w:val="00702A02"/>
    <w:rsid w:val="0070466E"/>
    <w:rsid w:val="00704E19"/>
    <w:rsid w:val="007069A9"/>
    <w:rsid w:val="00707CE2"/>
    <w:rsid w:val="00710ACF"/>
    <w:rsid w:val="00715A65"/>
    <w:rsid w:val="00717C36"/>
    <w:rsid w:val="00720BE8"/>
    <w:rsid w:val="0072249A"/>
    <w:rsid w:val="0072313F"/>
    <w:rsid w:val="00723A34"/>
    <w:rsid w:val="00730E12"/>
    <w:rsid w:val="00736F76"/>
    <w:rsid w:val="0074005A"/>
    <w:rsid w:val="00740187"/>
    <w:rsid w:val="00743BFC"/>
    <w:rsid w:val="00744909"/>
    <w:rsid w:val="007503D3"/>
    <w:rsid w:val="00752C06"/>
    <w:rsid w:val="007559F6"/>
    <w:rsid w:val="007567E3"/>
    <w:rsid w:val="00756BE6"/>
    <w:rsid w:val="00757E2E"/>
    <w:rsid w:val="00763981"/>
    <w:rsid w:val="0077669D"/>
    <w:rsid w:val="007827D1"/>
    <w:rsid w:val="00784774"/>
    <w:rsid w:val="007917CF"/>
    <w:rsid w:val="00795560"/>
    <w:rsid w:val="0079576F"/>
    <w:rsid w:val="007A025D"/>
    <w:rsid w:val="007A211B"/>
    <w:rsid w:val="007A278F"/>
    <w:rsid w:val="007B2415"/>
    <w:rsid w:val="007B4301"/>
    <w:rsid w:val="007B46EA"/>
    <w:rsid w:val="007B6530"/>
    <w:rsid w:val="007C0E90"/>
    <w:rsid w:val="007C3B44"/>
    <w:rsid w:val="007D2268"/>
    <w:rsid w:val="007D322B"/>
    <w:rsid w:val="007E18D5"/>
    <w:rsid w:val="007E1B1A"/>
    <w:rsid w:val="007E3C2B"/>
    <w:rsid w:val="007E3FBD"/>
    <w:rsid w:val="007E53BF"/>
    <w:rsid w:val="007E66AD"/>
    <w:rsid w:val="007E68CB"/>
    <w:rsid w:val="007F0BA8"/>
    <w:rsid w:val="007F428B"/>
    <w:rsid w:val="007F6942"/>
    <w:rsid w:val="008024B2"/>
    <w:rsid w:val="008127D4"/>
    <w:rsid w:val="00814F2D"/>
    <w:rsid w:val="00822D2F"/>
    <w:rsid w:val="00825071"/>
    <w:rsid w:val="00825C64"/>
    <w:rsid w:val="00831E14"/>
    <w:rsid w:val="008342A7"/>
    <w:rsid w:val="008347E0"/>
    <w:rsid w:val="0084336A"/>
    <w:rsid w:val="008449F5"/>
    <w:rsid w:val="0084567B"/>
    <w:rsid w:val="008508DE"/>
    <w:rsid w:val="0085122F"/>
    <w:rsid w:val="00851679"/>
    <w:rsid w:val="00851C5F"/>
    <w:rsid w:val="00856486"/>
    <w:rsid w:val="0086172D"/>
    <w:rsid w:val="00863781"/>
    <w:rsid w:val="008731DC"/>
    <w:rsid w:val="00874DFD"/>
    <w:rsid w:val="00875F74"/>
    <w:rsid w:val="00880DC0"/>
    <w:rsid w:val="00884CCC"/>
    <w:rsid w:val="00884E54"/>
    <w:rsid w:val="00885F1C"/>
    <w:rsid w:val="00890E21"/>
    <w:rsid w:val="008914C6"/>
    <w:rsid w:val="00894C41"/>
    <w:rsid w:val="00897905"/>
    <w:rsid w:val="008A1397"/>
    <w:rsid w:val="008A38A3"/>
    <w:rsid w:val="008A576E"/>
    <w:rsid w:val="008C7C7F"/>
    <w:rsid w:val="008D0F5C"/>
    <w:rsid w:val="008D472A"/>
    <w:rsid w:val="008D7D1A"/>
    <w:rsid w:val="008E1F77"/>
    <w:rsid w:val="008E2ADD"/>
    <w:rsid w:val="008E474F"/>
    <w:rsid w:val="008E77B1"/>
    <w:rsid w:val="008F2D9E"/>
    <w:rsid w:val="0090488D"/>
    <w:rsid w:val="00907484"/>
    <w:rsid w:val="0091044A"/>
    <w:rsid w:val="00911216"/>
    <w:rsid w:val="00915FBC"/>
    <w:rsid w:val="0091645F"/>
    <w:rsid w:val="00916EEE"/>
    <w:rsid w:val="00922512"/>
    <w:rsid w:val="00922FBA"/>
    <w:rsid w:val="00925836"/>
    <w:rsid w:val="00925B5F"/>
    <w:rsid w:val="009304DF"/>
    <w:rsid w:val="009309FD"/>
    <w:rsid w:val="0093591C"/>
    <w:rsid w:val="00937C36"/>
    <w:rsid w:val="00944173"/>
    <w:rsid w:val="009451DA"/>
    <w:rsid w:val="009452E1"/>
    <w:rsid w:val="00945D15"/>
    <w:rsid w:val="00946C82"/>
    <w:rsid w:val="00954409"/>
    <w:rsid w:val="00961107"/>
    <w:rsid w:val="00963D16"/>
    <w:rsid w:val="00967658"/>
    <w:rsid w:val="00971511"/>
    <w:rsid w:val="00972F5F"/>
    <w:rsid w:val="00973B2F"/>
    <w:rsid w:val="00974746"/>
    <w:rsid w:val="009939AB"/>
    <w:rsid w:val="009945E9"/>
    <w:rsid w:val="009A0C23"/>
    <w:rsid w:val="009B0B45"/>
    <w:rsid w:val="009B2111"/>
    <w:rsid w:val="009B6511"/>
    <w:rsid w:val="009B65DF"/>
    <w:rsid w:val="009B6F2C"/>
    <w:rsid w:val="009D0473"/>
    <w:rsid w:val="009D158F"/>
    <w:rsid w:val="009D2424"/>
    <w:rsid w:val="009D307E"/>
    <w:rsid w:val="009D4A0F"/>
    <w:rsid w:val="009E74A1"/>
    <w:rsid w:val="009E7A2A"/>
    <w:rsid w:val="009F2399"/>
    <w:rsid w:val="009F5293"/>
    <w:rsid w:val="009F5588"/>
    <w:rsid w:val="00A04306"/>
    <w:rsid w:val="00A11D0B"/>
    <w:rsid w:val="00A1633F"/>
    <w:rsid w:val="00A244AE"/>
    <w:rsid w:val="00A33512"/>
    <w:rsid w:val="00A342A5"/>
    <w:rsid w:val="00A34729"/>
    <w:rsid w:val="00A362F5"/>
    <w:rsid w:val="00A42845"/>
    <w:rsid w:val="00A47565"/>
    <w:rsid w:val="00A60259"/>
    <w:rsid w:val="00A66D9D"/>
    <w:rsid w:val="00A6769C"/>
    <w:rsid w:val="00A6788D"/>
    <w:rsid w:val="00A70FC5"/>
    <w:rsid w:val="00A72D0D"/>
    <w:rsid w:val="00A73CD3"/>
    <w:rsid w:val="00A8295F"/>
    <w:rsid w:val="00A86F13"/>
    <w:rsid w:val="00AA0A17"/>
    <w:rsid w:val="00AA520B"/>
    <w:rsid w:val="00AB29DC"/>
    <w:rsid w:val="00AB3649"/>
    <w:rsid w:val="00AB7742"/>
    <w:rsid w:val="00AC0DC0"/>
    <w:rsid w:val="00AC3FC8"/>
    <w:rsid w:val="00AC5A77"/>
    <w:rsid w:val="00AD1E0F"/>
    <w:rsid w:val="00AD4AA2"/>
    <w:rsid w:val="00AD4DB7"/>
    <w:rsid w:val="00AD67A8"/>
    <w:rsid w:val="00AE3695"/>
    <w:rsid w:val="00AE50FB"/>
    <w:rsid w:val="00AE788D"/>
    <w:rsid w:val="00AE7FB2"/>
    <w:rsid w:val="00AF2E4B"/>
    <w:rsid w:val="00AF5392"/>
    <w:rsid w:val="00B06B7F"/>
    <w:rsid w:val="00B20CC4"/>
    <w:rsid w:val="00B23572"/>
    <w:rsid w:val="00B32823"/>
    <w:rsid w:val="00B36F48"/>
    <w:rsid w:val="00B40DD2"/>
    <w:rsid w:val="00B435D7"/>
    <w:rsid w:val="00B473EE"/>
    <w:rsid w:val="00B61ED4"/>
    <w:rsid w:val="00B675A9"/>
    <w:rsid w:val="00B7436B"/>
    <w:rsid w:val="00B75C5C"/>
    <w:rsid w:val="00B821A6"/>
    <w:rsid w:val="00B87C70"/>
    <w:rsid w:val="00B941F6"/>
    <w:rsid w:val="00B95E47"/>
    <w:rsid w:val="00B961FA"/>
    <w:rsid w:val="00BA08DC"/>
    <w:rsid w:val="00BA6A24"/>
    <w:rsid w:val="00BB1E8E"/>
    <w:rsid w:val="00BB25A6"/>
    <w:rsid w:val="00BB758D"/>
    <w:rsid w:val="00BC2C13"/>
    <w:rsid w:val="00BC3C2A"/>
    <w:rsid w:val="00BC63F7"/>
    <w:rsid w:val="00BD0B99"/>
    <w:rsid w:val="00BD4182"/>
    <w:rsid w:val="00BD6AC2"/>
    <w:rsid w:val="00BD7852"/>
    <w:rsid w:val="00BE10FD"/>
    <w:rsid w:val="00BE32CC"/>
    <w:rsid w:val="00BE6977"/>
    <w:rsid w:val="00BE745F"/>
    <w:rsid w:val="00BF5B6D"/>
    <w:rsid w:val="00BF7438"/>
    <w:rsid w:val="00C00BA1"/>
    <w:rsid w:val="00C013F3"/>
    <w:rsid w:val="00C05554"/>
    <w:rsid w:val="00C06C49"/>
    <w:rsid w:val="00C20E1A"/>
    <w:rsid w:val="00C23F9E"/>
    <w:rsid w:val="00C324BE"/>
    <w:rsid w:val="00C3329B"/>
    <w:rsid w:val="00C33567"/>
    <w:rsid w:val="00C34A0D"/>
    <w:rsid w:val="00C34FDC"/>
    <w:rsid w:val="00C35D6C"/>
    <w:rsid w:val="00C41A62"/>
    <w:rsid w:val="00C42454"/>
    <w:rsid w:val="00C50DE2"/>
    <w:rsid w:val="00C533BD"/>
    <w:rsid w:val="00C5668C"/>
    <w:rsid w:val="00C63A73"/>
    <w:rsid w:val="00C713AE"/>
    <w:rsid w:val="00C71A80"/>
    <w:rsid w:val="00C76591"/>
    <w:rsid w:val="00C77273"/>
    <w:rsid w:val="00C8047C"/>
    <w:rsid w:val="00C8151E"/>
    <w:rsid w:val="00C82CC9"/>
    <w:rsid w:val="00C86BEA"/>
    <w:rsid w:val="00C86C05"/>
    <w:rsid w:val="00C90771"/>
    <w:rsid w:val="00C907CC"/>
    <w:rsid w:val="00C912B6"/>
    <w:rsid w:val="00C91EB9"/>
    <w:rsid w:val="00C92313"/>
    <w:rsid w:val="00C93A5B"/>
    <w:rsid w:val="00CB192B"/>
    <w:rsid w:val="00CB2484"/>
    <w:rsid w:val="00CC0A4B"/>
    <w:rsid w:val="00CC1E4E"/>
    <w:rsid w:val="00CC64A4"/>
    <w:rsid w:val="00CD23B4"/>
    <w:rsid w:val="00CD506A"/>
    <w:rsid w:val="00CD5488"/>
    <w:rsid w:val="00CD7035"/>
    <w:rsid w:val="00CE0125"/>
    <w:rsid w:val="00CE15D8"/>
    <w:rsid w:val="00CE2B5D"/>
    <w:rsid w:val="00CF5DA3"/>
    <w:rsid w:val="00D04C96"/>
    <w:rsid w:val="00D11EB2"/>
    <w:rsid w:val="00D13E64"/>
    <w:rsid w:val="00D22916"/>
    <w:rsid w:val="00D23BF0"/>
    <w:rsid w:val="00D32FA2"/>
    <w:rsid w:val="00D40E0B"/>
    <w:rsid w:val="00D43B0F"/>
    <w:rsid w:val="00D47338"/>
    <w:rsid w:val="00D518A9"/>
    <w:rsid w:val="00D548BE"/>
    <w:rsid w:val="00D55D76"/>
    <w:rsid w:val="00D66D70"/>
    <w:rsid w:val="00D73300"/>
    <w:rsid w:val="00D7419D"/>
    <w:rsid w:val="00D76B98"/>
    <w:rsid w:val="00D77699"/>
    <w:rsid w:val="00D778DF"/>
    <w:rsid w:val="00D81022"/>
    <w:rsid w:val="00D8141F"/>
    <w:rsid w:val="00D828AD"/>
    <w:rsid w:val="00D85546"/>
    <w:rsid w:val="00D866D6"/>
    <w:rsid w:val="00D87B19"/>
    <w:rsid w:val="00D87F5E"/>
    <w:rsid w:val="00D9032D"/>
    <w:rsid w:val="00DA25D5"/>
    <w:rsid w:val="00DA47B6"/>
    <w:rsid w:val="00DA78EA"/>
    <w:rsid w:val="00DA7E53"/>
    <w:rsid w:val="00DB0F1E"/>
    <w:rsid w:val="00DB152E"/>
    <w:rsid w:val="00DB21C4"/>
    <w:rsid w:val="00DB7F82"/>
    <w:rsid w:val="00DC1D97"/>
    <w:rsid w:val="00DC497C"/>
    <w:rsid w:val="00DC5A1E"/>
    <w:rsid w:val="00DD04D5"/>
    <w:rsid w:val="00DD3A1E"/>
    <w:rsid w:val="00DD5536"/>
    <w:rsid w:val="00DE1F7C"/>
    <w:rsid w:val="00DE2B87"/>
    <w:rsid w:val="00DE4D02"/>
    <w:rsid w:val="00DE54FF"/>
    <w:rsid w:val="00DE5F39"/>
    <w:rsid w:val="00DE662C"/>
    <w:rsid w:val="00DF1717"/>
    <w:rsid w:val="00DF1FBF"/>
    <w:rsid w:val="00DF225F"/>
    <w:rsid w:val="00DF227B"/>
    <w:rsid w:val="00DF5496"/>
    <w:rsid w:val="00E0302F"/>
    <w:rsid w:val="00E0429E"/>
    <w:rsid w:val="00E04F07"/>
    <w:rsid w:val="00E154DE"/>
    <w:rsid w:val="00E23154"/>
    <w:rsid w:val="00E35FA6"/>
    <w:rsid w:val="00E46ABD"/>
    <w:rsid w:val="00E518C3"/>
    <w:rsid w:val="00E5415F"/>
    <w:rsid w:val="00E57F28"/>
    <w:rsid w:val="00E63E9B"/>
    <w:rsid w:val="00E76EC5"/>
    <w:rsid w:val="00E90663"/>
    <w:rsid w:val="00E94073"/>
    <w:rsid w:val="00EA0E48"/>
    <w:rsid w:val="00EB08FF"/>
    <w:rsid w:val="00EB43E7"/>
    <w:rsid w:val="00EB4584"/>
    <w:rsid w:val="00EB4778"/>
    <w:rsid w:val="00EB5263"/>
    <w:rsid w:val="00EC4906"/>
    <w:rsid w:val="00EC5811"/>
    <w:rsid w:val="00EC5F3E"/>
    <w:rsid w:val="00EC70FD"/>
    <w:rsid w:val="00ED0193"/>
    <w:rsid w:val="00ED364A"/>
    <w:rsid w:val="00ED4C88"/>
    <w:rsid w:val="00ED515B"/>
    <w:rsid w:val="00EE2A23"/>
    <w:rsid w:val="00F07AC1"/>
    <w:rsid w:val="00F07D3F"/>
    <w:rsid w:val="00F11872"/>
    <w:rsid w:val="00F130CE"/>
    <w:rsid w:val="00F150F1"/>
    <w:rsid w:val="00F16066"/>
    <w:rsid w:val="00F202AF"/>
    <w:rsid w:val="00F221FD"/>
    <w:rsid w:val="00F23344"/>
    <w:rsid w:val="00F24B8F"/>
    <w:rsid w:val="00F36C27"/>
    <w:rsid w:val="00F41057"/>
    <w:rsid w:val="00F412DD"/>
    <w:rsid w:val="00F45765"/>
    <w:rsid w:val="00F47343"/>
    <w:rsid w:val="00F56F79"/>
    <w:rsid w:val="00F62788"/>
    <w:rsid w:val="00F6765E"/>
    <w:rsid w:val="00F76A22"/>
    <w:rsid w:val="00F77155"/>
    <w:rsid w:val="00F821C7"/>
    <w:rsid w:val="00F84704"/>
    <w:rsid w:val="00FA2DBC"/>
    <w:rsid w:val="00FA5903"/>
    <w:rsid w:val="00FB5FC4"/>
    <w:rsid w:val="00FB6B24"/>
    <w:rsid w:val="00FC3ED6"/>
    <w:rsid w:val="00FC7E50"/>
    <w:rsid w:val="00FD0126"/>
    <w:rsid w:val="00FD2AEF"/>
    <w:rsid w:val="00FD2BDB"/>
    <w:rsid w:val="00FD30B9"/>
    <w:rsid w:val="00FD4DC2"/>
    <w:rsid w:val="00FD5CCE"/>
    <w:rsid w:val="00FD68FC"/>
    <w:rsid w:val="00FD780B"/>
    <w:rsid w:val="00FE3371"/>
    <w:rsid w:val="00FF0A4E"/>
    <w:rsid w:val="00FF6004"/>
    <w:rsid w:val="00FF6765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C3F3C"/>
  <w15:chartTrackingRefBased/>
  <w15:docId w15:val="{ACBB3B59-2C8A-46EF-9CAC-10DDF2875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7E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64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04C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2BD"/>
  </w:style>
  <w:style w:type="paragraph" w:styleId="Footer">
    <w:name w:val="footer"/>
    <w:basedOn w:val="Normal"/>
    <w:link w:val="Foot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2BD"/>
  </w:style>
  <w:style w:type="table" w:styleId="TableGrid">
    <w:name w:val="Table Grid"/>
    <w:basedOn w:val="TableNormal"/>
    <w:uiPriority w:val="39"/>
    <w:rsid w:val="00DD5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A7E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2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ndrywidyanto97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04EC7D548B449DB831AA98F707E7" ma:contentTypeVersion="9" ma:contentTypeDescription="Create a new document." ma:contentTypeScope="" ma:versionID="61df4b88224b5771e3a8b80283dbd795">
  <xsd:schema xmlns:xsd="http://www.w3.org/2001/XMLSchema" xmlns:xs="http://www.w3.org/2001/XMLSchema" xmlns:p="http://schemas.microsoft.com/office/2006/metadata/properties" xmlns:ns3="156f1f46-174d-49d8-bcab-8fc37334795c" targetNamespace="http://schemas.microsoft.com/office/2006/metadata/properties" ma:root="true" ma:fieldsID="7303eecf243afa1d7a816d87c68e46a4" ns3:_="">
    <xsd:import namespace="156f1f46-174d-49d8-bcab-8fc3733479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f1f46-174d-49d8-bcab-8fc373347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1F762-3B85-4FD7-96CD-EB7BC7D26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f1f46-174d-49d8-bcab-8fc3733479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6D2811-D853-44E1-A5FC-FF3C6B19B4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FA54CC-9A99-4411-A69A-7E2268E547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7CD39CB-2551-46A4-9410-008B8D976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dyanto, Hendry</dc:creator>
  <cp:keywords/>
  <dc:description/>
  <cp:lastModifiedBy>Widyanto, Hendry</cp:lastModifiedBy>
  <cp:revision>24</cp:revision>
  <cp:lastPrinted>2023-03-27T15:17:00Z</cp:lastPrinted>
  <dcterms:created xsi:type="dcterms:W3CDTF">2022-06-20T17:09:00Z</dcterms:created>
  <dcterms:modified xsi:type="dcterms:W3CDTF">2023-06-3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04EC7D548B449DB831AA98F707E7</vt:lpwstr>
  </property>
</Properties>
</file>